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2615FDC" w14:textId="77777777" w:rsidR="001A5E8A" w:rsidRPr="007B54BE" w:rsidRDefault="001A5E8A" w:rsidP="007B54BE">
      <w:pPr>
        <w:spacing w:after="120" w:line="276" w:lineRule="auto"/>
        <w:jc w:val="center"/>
      </w:pPr>
      <w:r w:rsidRPr="007B54BE">
        <w:t>ДУХОВНАЯ ОБРАЗОВАТЕЛЬНАЯ РЕЛИГИОЗНАЯ ОРГАНИЗАЦИЯ ВЫСШЕГО ОБРАЗОВАНИЯ РУССКОЙ ПРАВОСЛАВНОЙ ЦЕРКВИ</w:t>
      </w:r>
    </w:p>
    <w:p w14:paraId="3CA7337E" w14:textId="77777777" w:rsidR="001A5E8A" w:rsidRPr="007B54BE" w:rsidRDefault="001A5E8A" w:rsidP="007B54BE">
      <w:pPr>
        <w:spacing w:after="120" w:line="276" w:lineRule="auto"/>
        <w:jc w:val="center"/>
      </w:pPr>
      <w:r w:rsidRPr="007B54BE">
        <w:t>ПРАВОСЛАВНЫЙ СВЯТО-ТИХОНОВСКИЙ БОГОСЛОВСКИЙ ИНСТИТУТ</w:t>
      </w:r>
    </w:p>
    <w:p w14:paraId="756F47EE" w14:textId="77777777" w:rsidR="001A5E8A" w:rsidRPr="007B54BE" w:rsidRDefault="001A5E8A" w:rsidP="007B54BE">
      <w:pPr>
        <w:spacing w:after="120" w:line="276" w:lineRule="auto"/>
        <w:jc w:val="center"/>
      </w:pPr>
      <w:r w:rsidRPr="007B54BE">
        <w:t>КАФЕДРА ПАСТЫРСКОГО И НРАВСТВЕННОГО БОГОСЛОВИЯ</w:t>
      </w:r>
    </w:p>
    <w:p w14:paraId="49276986" w14:textId="77777777" w:rsidR="001A5E8A" w:rsidRPr="007B54BE" w:rsidRDefault="001A5E8A" w:rsidP="007B54BE">
      <w:pPr>
        <w:spacing w:after="120" w:line="276" w:lineRule="auto"/>
        <w:jc w:val="center"/>
      </w:pPr>
    </w:p>
    <w:p w14:paraId="08082176" w14:textId="77777777" w:rsidR="001A5E8A" w:rsidRPr="007B54BE" w:rsidRDefault="001A5E8A" w:rsidP="007B54BE">
      <w:pPr>
        <w:spacing w:after="120" w:line="276" w:lineRule="auto"/>
        <w:jc w:val="center"/>
      </w:pPr>
    </w:p>
    <w:p w14:paraId="3AF84EEF" w14:textId="77777777" w:rsidR="001A5E8A" w:rsidRPr="007B54BE" w:rsidRDefault="001A5E8A" w:rsidP="007B54B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5607DD" w:rsidRPr="007B54BE" w14:paraId="77C13687" w14:textId="77777777" w:rsidTr="005335D8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607DD" w:rsidRPr="000664AC" w14:paraId="57622E81" w14:textId="77777777" w:rsidTr="001545EA">
              <w:tc>
                <w:tcPr>
                  <w:tcW w:w="4785" w:type="dxa"/>
                </w:tcPr>
                <w:p w14:paraId="4EFE396C" w14:textId="77777777" w:rsidR="005607DD" w:rsidRPr="000664AC" w:rsidRDefault="005607DD" w:rsidP="005607DD">
                  <w:pPr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Принята</w:t>
                  </w:r>
                </w:p>
                <w:p w14:paraId="09EDC592" w14:textId="77777777" w:rsidR="005607DD" w:rsidRPr="000664AC" w:rsidRDefault="005607DD" w:rsidP="005607D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на заседании кафедры</w:t>
                  </w:r>
                </w:p>
                <w:p w14:paraId="01C123A5" w14:textId="77777777" w:rsidR="005607DD" w:rsidRPr="000664AC" w:rsidRDefault="005607DD" w:rsidP="005607D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 xml:space="preserve"> «__</w:t>
                  </w:r>
                  <w:proofErr w:type="gramStart"/>
                  <w:r w:rsidRPr="000664AC">
                    <w:rPr>
                      <w:color w:val="000000"/>
                    </w:rPr>
                    <w:t>_»_</w:t>
                  </w:r>
                  <w:proofErr w:type="gramEnd"/>
                  <w:r w:rsidRPr="000664AC">
                    <w:rPr>
                      <w:color w:val="000000"/>
                    </w:rPr>
                    <w:t>______20__ года,</w:t>
                  </w:r>
                </w:p>
                <w:p w14:paraId="69812DDB" w14:textId="77777777" w:rsidR="005607DD" w:rsidRPr="000664AC" w:rsidRDefault="005607DD" w:rsidP="005607DD">
                  <w:pPr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протокол № ________.</w:t>
                  </w:r>
                </w:p>
                <w:p w14:paraId="1BC91E41" w14:textId="77777777" w:rsidR="005607DD" w:rsidRPr="000664AC" w:rsidRDefault="005607DD" w:rsidP="005607DD">
                  <w:pPr>
                    <w:rPr>
                      <w:color w:val="000000"/>
                    </w:rPr>
                  </w:pPr>
                </w:p>
                <w:p w14:paraId="75597B88" w14:textId="1EA5E5DD" w:rsidR="005607DD" w:rsidRPr="000664AC" w:rsidRDefault="00FD42B5" w:rsidP="005607DD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04E513FC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УТВЕРЖДАЮ</w:t>
                  </w:r>
                </w:p>
                <w:p w14:paraId="633C5C86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Проректор по учебной работе ПСТБИ</w:t>
                  </w:r>
                </w:p>
                <w:p w14:paraId="1DB66071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_____________ / прот. Николай Емельянов /</w:t>
                  </w:r>
                </w:p>
                <w:p w14:paraId="789E87C5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«_____» _________________ 20__ г.</w:t>
                  </w:r>
                </w:p>
                <w:p w14:paraId="74CB7DA9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DA0A838" w14:textId="77777777" w:rsidR="005607DD" w:rsidRPr="000664AC" w:rsidRDefault="005607DD" w:rsidP="005607D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05A6CAEB" w14:textId="77777777" w:rsidR="005607DD" w:rsidRPr="007B54BE" w:rsidRDefault="005607DD" w:rsidP="005607DD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607DD" w:rsidRPr="000664AC" w14:paraId="378F99F2" w14:textId="77777777" w:rsidTr="001545EA">
              <w:tc>
                <w:tcPr>
                  <w:tcW w:w="4785" w:type="dxa"/>
                </w:tcPr>
                <w:p w14:paraId="18A58B57" w14:textId="77777777" w:rsidR="005607DD" w:rsidRPr="000664AC" w:rsidRDefault="005607DD" w:rsidP="005607DD">
                  <w:pPr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Принята</w:t>
                  </w:r>
                </w:p>
                <w:p w14:paraId="21DF45F9" w14:textId="77777777" w:rsidR="005607DD" w:rsidRPr="000664AC" w:rsidRDefault="005607DD" w:rsidP="005607D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на заседании кафедры</w:t>
                  </w:r>
                </w:p>
                <w:p w14:paraId="0D8C323C" w14:textId="77777777" w:rsidR="005607DD" w:rsidRPr="000664AC" w:rsidRDefault="005607DD" w:rsidP="005607D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 xml:space="preserve"> «__</w:t>
                  </w:r>
                  <w:proofErr w:type="gramStart"/>
                  <w:r w:rsidRPr="000664AC">
                    <w:rPr>
                      <w:color w:val="000000"/>
                    </w:rPr>
                    <w:t>_»_</w:t>
                  </w:r>
                  <w:proofErr w:type="gramEnd"/>
                  <w:r w:rsidRPr="000664AC">
                    <w:rPr>
                      <w:color w:val="000000"/>
                    </w:rPr>
                    <w:t>______20__ года,</w:t>
                  </w:r>
                </w:p>
                <w:p w14:paraId="566FD3EE" w14:textId="77777777" w:rsidR="005607DD" w:rsidRPr="000664AC" w:rsidRDefault="005607DD" w:rsidP="005607DD">
                  <w:pPr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протокол № ________.</w:t>
                  </w:r>
                </w:p>
                <w:p w14:paraId="1B222AC7" w14:textId="77777777" w:rsidR="005607DD" w:rsidRPr="000664AC" w:rsidRDefault="005607DD" w:rsidP="005607DD">
                  <w:pPr>
                    <w:rPr>
                      <w:color w:val="000000"/>
                    </w:rPr>
                  </w:pPr>
                </w:p>
                <w:p w14:paraId="08CFDB8E" w14:textId="77777777" w:rsidR="005607DD" w:rsidRPr="000664AC" w:rsidRDefault="005607DD" w:rsidP="005607DD">
                  <w:pPr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9268019" w14:textId="77777777" w:rsidR="005607DD" w:rsidRPr="000664AC" w:rsidRDefault="005607DD" w:rsidP="005607DD">
                  <w:r w:rsidRPr="000664A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450D0AAF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УТВЕРЖДАЮ</w:t>
                  </w:r>
                </w:p>
                <w:p w14:paraId="205FBFFB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Проректор по учебной работе ПСТБИ</w:t>
                  </w:r>
                </w:p>
                <w:p w14:paraId="1454C2F3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_____________ / прот. Николай Емельянов /</w:t>
                  </w:r>
                </w:p>
                <w:p w14:paraId="12C791B0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«_____» _________________ 20__ г.</w:t>
                  </w:r>
                </w:p>
                <w:p w14:paraId="0D2CC344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94BAF45" w14:textId="77777777" w:rsidR="005607DD" w:rsidRPr="000664AC" w:rsidRDefault="005607DD" w:rsidP="005607D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63533977" w14:textId="77777777" w:rsidR="005607DD" w:rsidRPr="007B54BE" w:rsidRDefault="005607DD" w:rsidP="005607DD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607DD" w:rsidRPr="000664AC" w14:paraId="26D65301" w14:textId="77777777" w:rsidTr="001545EA">
              <w:tc>
                <w:tcPr>
                  <w:tcW w:w="4785" w:type="dxa"/>
                </w:tcPr>
                <w:p w14:paraId="11680343" w14:textId="77777777" w:rsidR="005607DD" w:rsidRPr="000664AC" w:rsidRDefault="005607DD" w:rsidP="005607DD">
                  <w:pPr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Принята</w:t>
                  </w:r>
                </w:p>
                <w:p w14:paraId="5E51DD95" w14:textId="77777777" w:rsidR="005607DD" w:rsidRPr="000664AC" w:rsidRDefault="005607DD" w:rsidP="005607D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на заседании кафедры</w:t>
                  </w:r>
                </w:p>
                <w:p w14:paraId="05AE7878" w14:textId="77777777" w:rsidR="005607DD" w:rsidRPr="000664AC" w:rsidRDefault="005607DD" w:rsidP="005607D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 xml:space="preserve"> «__</w:t>
                  </w:r>
                  <w:proofErr w:type="gramStart"/>
                  <w:r w:rsidRPr="000664AC">
                    <w:rPr>
                      <w:color w:val="000000"/>
                    </w:rPr>
                    <w:t>_»_</w:t>
                  </w:r>
                  <w:proofErr w:type="gramEnd"/>
                  <w:r w:rsidRPr="000664AC">
                    <w:rPr>
                      <w:color w:val="000000"/>
                    </w:rPr>
                    <w:t>______20__ года,</w:t>
                  </w:r>
                </w:p>
                <w:p w14:paraId="1150572F" w14:textId="77777777" w:rsidR="005607DD" w:rsidRPr="000664AC" w:rsidRDefault="005607DD" w:rsidP="005607DD">
                  <w:pPr>
                    <w:jc w:val="center"/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протокол № ________.</w:t>
                  </w:r>
                </w:p>
                <w:p w14:paraId="522D5368" w14:textId="77777777" w:rsidR="005607DD" w:rsidRPr="000664AC" w:rsidRDefault="005607DD" w:rsidP="005607DD">
                  <w:pPr>
                    <w:rPr>
                      <w:color w:val="000000"/>
                    </w:rPr>
                  </w:pPr>
                </w:p>
                <w:p w14:paraId="2FE59280" w14:textId="77777777" w:rsidR="005607DD" w:rsidRPr="000664AC" w:rsidRDefault="005607DD" w:rsidP="005607DD">
                  <w:pPr>
                    <w:rPr>
                      <w:color w:val="000000"/>
                    </w:rPr>
                  </w:pPr>
                  <w:r w:rsidRPr="000664A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15320A8D" w14:textId="77777777" w:rsidR="005607DD" w:rsidRPr="000664AC" w:rsidRDefault="005607DD" w:rsidP="005607DD">
                  <w:r w:rsidRPr="000664A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BCB72BA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УТВЕРЖДАЮ</w:t>
                  </w:r>
                </w:p>
                <w:p w14:paraId="06FD298F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Проректор по учебной работе ПСТБИ</w:t>
                  </w:r>
                </w:p>
                <w:p w14:paraId="392FFA36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_____________ / прот. Николай Емельянов /</w:t>
                  </w:r>
                </w:p>
                <w:p w14:paraId="009ECA5B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664AC">
                    <w:rPr>
                      <w:i/>
                    </w:rPr>
                    <w:t>«_____» _________________ 20__ г.</w:t>
                  </w:r>
                </w:p>
                <w:p w14:paraId="66C5A547" w14:textId="77777777" w:rsidR="005607DD" w:rsidRPr="000664AC" w:rsidRDefault="005607DD" w:rsidP="005607D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76272AE" w14:textId="77777777" w:rsidR="005607DD" w:rsidRPr="000664AC" w:rsidRDefault="005607DD" w:rsidP="005607D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0AD0650C" w14:textId="77777777" w:rsidR="005607DD" w:rsidRPr="007B54BE" w:rsidRDefault="005607DD" w:rsidP="005607DD">
            <w:pPr>
              <w:spacing w:after="120" w:line="276" w:lineRule="auto"/>
              <w:jc w:val="center"/>
            </w:pPr>
          </w:p>
        </w:tc>
      </w:tr>
    </w:tbl>
    <w:p w14:paraId="4A55C996" w14:textId="77777777" w:rsidR="001A5E8A" w:rsidRPr="007B54BE" w:rsidRDefault="001A5E8A" w:rsidP="007B54BE">
      <w:pPr>
        <w:spacing w:after="120" w:line="276" w:lineRule="auto"/>
        <w:jc w:val="center"/>
      </w:pPr>
    </w:p>
    <w:p w14:paraId="582352BD" w14:textId="77777777" w:rsidR="001A5E8A" w:rsidRPr="007B54BE" w:rsidRDefault="001A5E8A" w:rsidP="007B54BE">
      <w:pPr>
        <w:spacing w:after="120" w:line="276" w:lineRule="auto"/>
        <w:jc w:val="center"/>
      </w:pPr>
    </w:p>
    <w:p w14:paraId="5E29EEEE" w14:textId="77777777" w:rsidR="001A5E8A" w:rsidRPr="007B54BE" w:rsidRDefault="001A5E8A" w:rsidP="007B54BE">
      <w:pPr>
        <w:spacing w:after="120" w:line="276" w:lineRule="auto"/>
        <w:jc w:val="center"/>
      </w:pPr>
    </w:p>
    <w:p w14:paraId="09C00B3D" w14:textId="77777777" w:rsidR="001A5E8A" w:rsidRPr="007B54BE" w:rsidRDefault="001A5E8A" w:rsidP="007B54BE">
      <w:pPr>
        <w:spacing w:after="120" w:line="276" w:lineRule="auto"/>
        <w:jc w:val="center"/>
      </w:pPr>
      <w:r w:rsidRPr="007B54BE">
        <w:t>РАБОЧАЯ ПРОГРАММА ДИСЦИПЛИНЫ</w:t>
      </w:r>
    </w:p>
    <w:p w14:paraId="277BD06B" w14:textId="77777777" w:rsidR="001A5E8A" w:rsidRPr="007B54BE" w:rsidRDefault="00BE5BB0" w:rsidP="007B54BE">
      <w:pPr>
        <w:spacing w:after="120" w:line="276" w:lineRule="auto"/>
        <w:jc w:val="center"/>
        <w:rPr>
          <w:b/>
        </w:rPr>
      </w:pPr>
      <w:r>
        <w:rPr>
          <w:b/>
        </w:rPr>
        <w:t>ВОЗРАСТНАЯ</w:t>
      </w:r>
      <w:r w:rsidR="00515DD7" w:rsidRPr="007B54BE">
        <w:rPr>
          <w:b/>
        </w:rPr>
        <w:t xml:space="preserve"> ПСИХОЛОГИЯ</w:t>
      </w:r>
    </w:p>
    <w:p w14:paraId="53F7679F" w14:textId="77777777" w:rsidR="001A5E8A" w:rsidRPr="007B54BE" w:rsidRDefault="001A5E8A" w:rsidP="007B54BE">
      <w:pPr>
        <w:spacing w:after="120" w:line="276" w:lineRule="auto"/>
        <w:jc w:val="center"/>
      </w:pPr>
    </w:p>
    <w:p w14:paraId="554F14EE" w14:textId="77777777" w:rsidR="001A5E8A" w:rsidRPr="007B54BE" w:rsidRDefault="001A5E8A" w:rsidP="007B54BE">
      <w:pPr>
        <w:spacing w:after="120" w:line="276" w:lineRule="auto"/>
        <w:jc w:val="center"/>
      </w:pPr>
    </w:p>
    <w:p w14:paraId="55E2C3F4" w14:textId="77777777"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Основная образовательная программа: </w:t>
      </w:r>
      <w:r w:rsidRPr="007B54BE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77844B24" w14:textId="77777777"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Квалификация выпускника: </w:t>
      </w:r>
      <w:r w:rsidRPr="007B54BE">
        <w:rPr>
          <w:b/>
          <w:i/>
        </w:rPr>
        <w:t>бакалавр богословия</w:t>
      </w:r>
    </w:p>
    <w:p w14:paraId="2943ACAD" w14:textId="77777777"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>Форма обучения:</w:t>
      </w:r>
      <w:r w:rsidRPr="007B54BE">
        <w:rPr>
          <w:b/>
          <w:i/>
        </w:rPr>
        <w:t xml:space="preserve"> очная</w:t>
      </w:r>
    </w:p>
    <w:p w14:paraId="2444216C" w14:textId="77777777" w:rsidR="001A5E8A" w:rsidRPr="007B54BE" w:rsidRDefault="001A5E8A" w:rsidP="007B54BE">
      <w:pPr>
        <w:spacing w:after="120" w:line="276" w:lineRule="auto"/>
        <w:jc w:val="center"/>
      </w:pPr>
    </w:p>
    <w:p w14:paraId="64C2E507" w14:textId="77777777" w:rsidR="001A5E8A" w:rsidRPr="007B54BE" w:rsidRDefault="001A5E8A" w:rsidP="007B54BE">
      <w:pPr>
        <w:spacing w:after="120" w:line="276" w:lineRule="auto"/>
        <w:jc w:val="center"/>
      </w:pPr>
    </w:p>
    <w:p w14:paraId="23D9319C" w14:textId="77777777" w:rsidR="001A5E8A" w:rsidRPr="007B54BE" w:rsidRDefault="001A5E8A" w:rsidP="007B54BE">
      <w:pPr>
        <w:spacing w:after="120" w:line="276" w:lineRule="auto"/>
        <w:jc w:val="center"/>
      </w:pPr>
    </w:p>
    <w:p w14:paraId="5E50EF02" w14:textId="77777777" w:rsidR="001A5E8A" w:rsidRPr="007B54BE" w:rsidRDefault="001A5E8A" w:rsidP="007B54BE">
      <w:pPr>
        <w:spacing w:after="120" w:line="276" w:lineRule="auto"/>
        <w:jc w:val="center"/>
      </w:pPr>
    </w:p>
    <w:p w14:paraId="61EE088D" w14:textId="77777777" w:rsidR="001A5E8A" w:rsidRPr="007B54BE" w:rsidRDefault="001A5E8A" w:rsidP="007B54BE">
      <w:pPr>
        <w:spacing w:after="120" w:line="276" w:lineRule="auto"/>
        <w:jc w:val="center"/>
      </w:pPr>
    </w:p>
    <w:p w14:paraId="03CAE77D" w14:textId="77777777" w:rsidR="001A5E8A" w:rsidRPr="007B54BE" w:rsidRDefault="001A5E8A" w:rsidP="007B54BE">
      <w:pPr>
        <w:spacing w:after="120" w:line="276" w:lineRule="auto"/>
        <w:jc w:val="center"/>
      </w:pPr>
    </w:p>
    <w:p w14:paraId="1A1F46DB" w14:textId="77777777" w:rsidR="001A5E8A" w:rsidRPr="007B54BE" w:rsidRDefault="001A5E8A" w:rsidP="007B54BE">
      <w:pPr>
        <w:spacing w:after="120" w:line="276" w:lineRule="auto"/>
        <w:jc w:val="center"/>
      </w:pPr>
    </w:p>
    <w:p w14:paraId="3CEE0BFC" w14:textId="77777777" w:rsidR="001A5E8A" w:rsidRPr="007B54BE" w:rsidRDefault="001A5E8A" w:rsidP="007B54BE">
      <w:pPr>
        <w:spacing w:after="120" w:line="276" w:lineRule="auto"/>
        <w:jc w:val="center"/>
      </w:pPr>
    </w:p>
    <w:p w14:paraId="134EA6E1" w14:textId="6BFC1218" w:rsidR="001A5E8A" w:rsidRPr="007B54BE" w:rsidRDefault="001A5E8A" w:rsidP="007B54BE">
      <w:pPr>
        <w:spacing w:after="120" w:line="276" w:lineRule="auto"/>
        <w:jc w:val="center"/>
      </w:pPr>
      <w:r w:rsidRPr="007B54BE">
        <w:t>Москва, 20</w:t>
      </w:r>
      <w:r w:rsidR="000174FD" w:rsidRPr="007B54BE">
        <w:t>2</w:t>
      </w:r>
      <w:r w:rsidR="005607DD">
        <w:rPr>
          <w:lang w:val="en-US"/>
        </w:rPr>
        <w:t>1</w:t>
      </w:r>
      <w:r w:rsidRPr="007B54BE">
        <w:t xml:space="preserve"> г.</w:t>
      </w:r>
    </w:p>
    <w:p w14:paraId="4B64C188" w14:textId="77777777" w:rsidR="007B54BE" w:rsidRPr="007B54BE" w:rsidRDefault="00E14F2D" w:rsidP="007B54BE">
      <w:pPr>
        <w:pStyle w:val="10"/>
        <w:spacing w:after="120" w:line="276" w:lineRule="auto"/>
        <w:rPr>
          <w:noProof/>
          <w:szCs w:val="24"/>
        </w:rPr>
      </w:pPr>
      <w:r w:rsidRPr="007B54BE">
        <w:rPr>
          <w:szCs w:val="24"/>
        </w:rPr>
        <w:br w:type="page"/>
      </w:r>
      <w:bookmarkStart w:id="0" w:name="_Toc55294927"/>
      <w:r w:rsidR="006023A2" w:rsidRPr="007B54BE">
        <w:rPr>
          <w:szCs w:val="24"/>
        </w:rPr>
        <w:lastRenderedPageBreak/>
        <w:t>Оглавление</w:t>
      </w:r>
      <w:bookmarkEnd w:id="0"/>
      <w:r w:rsidR="00813613" w:rsidRPr="007B54BE">
        <w:rPr>
          <w:b w:val="0"/>
          <w:szCs w:val="24"/>
        </w:rPr>
        <w:fldChar w:fldCharType="begin"/>
      </w:r>
      <w:r w:rsidR="006023A2" w:rsidRPr="007B54BE">
        <w:rPr>
          <w:szCs w:val="24"/>
        </w:rPr>
        <w:instrText xml:space="preserve"> TOC \o "1-3" \h \z \u </w:instrText>
      </w:r>
      <w:r w:rsidR="00813613" w:rsidRPr="007B54BE">
        <w:rPr>
          <w:b w:val="0"/>
          <w:szCs w:val="24"/>
        </w:rPr>
        <w:fldChar w:fldCharType="separate"/>
      </w:r>
    </w:p>
    <w:p w14:paraId="7361564B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7" w:history="1">
        <w:r w:rsidR="007B54BE" w:rsidRPr="007B54BE">
          <w:rPr>
            <w:rStyle w:val="ac"/>
            <w:noProof/>
          </w:rPr>
          <w:t>Оглавлени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2</w:t>
        </w:r>
        <w:r w:rsidR="007B54BE" w:rsidRPr="007B54BE">
          <w:rPr>
            <w:noProof/>
            <w:webHidden/>
          </w:rPr>
          <w:fldChar w:fldCharType="end"/>
        </w:r>
      </w:hyperlink>
    </w:p>
    <w:p w14:paraId="78387DEB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8" w:history="1">
        <w:r w:rsidR="007B54BE" w:rsidRPr="007B54BE">
          <w:rPr>
            <w:rStyle w:val="ac"/>
            <w:noProof/>
          </w:rPr>
          <w:t>Цели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14:paraId="2A43982F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9" w:history="1">
        <w:r w:rsidR="007B54BE" w:rsidRPr="007B54BE">
          <w:rPr>
            <w:rStyle w:val="ac"/>
            <w:noProof/>
          </w:rPr>
          <w:t>Место дисциплины в структуре образовательной программ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14:paraId="7E3207A1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0" w:history="1">
        <w:r w:rsidR="007B54BE" w:rsidRPr="007B54BE">
          <w:rPr>
            <w:rStyle w:val="ac"/>
            <w:noProof/>
          </w:rPr>
          <w:t>Перечень планируемых результатов обучения 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14:paraId="605BB368" w14:textId="77777777" w:rsidR="007B54BE" w:rsidRPr="007B54BE" w:rsidRDefault="00E21BB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1" w:history="1">
        <w:r w:rsidR="007B54BE" w:rsidRPr="007B54BE">
          <w:rPr>
            <w:rStyle w:val="ac"/>
            <w:noProof/>
          </w:rPr>
          <w:t>Компетенция, формируемая дисциплино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14:paraId="38FE89CD" w14:textId="77777777" w:rsidR="007B54BE" w:rsidRPr="007B54BE" w:rsidRDefault="00E21BB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2" w:history="1">
        <w:r w:rsidR="007B54BE" w:rsidRPr="007B54BE">
          <w:rPr>
            <w:rStyle w:val="ac"/>
            <w:noProof/>
          </w:rPr>
          <w:t>Этапы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14:paraId="17F96254" w14:textId="77777777" w:rsidR="007B54BE" w:rsidRPr="007B54BE" w:rsidRDefault="00E21BB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3" w:history="1">
        <w:r w:rsidR="007B54BE" w:rsidRPr="007B54BE">
          <w:rPr>
            <w:rStyle w:val="ac"/>
            <w:noProof/>
          </w:rPr>
          <w:t>Знания, умения, навык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14:paraId="553DF6B9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4" w:history="1">
        <w:r w:rsidR="007B54BE" w:rsidRPr="007B54BE">
          <w:rPr>
            <w:rStyle w:val="ac"/>
            <w:noProof/>
          </w:rPr>
          <w:t>Объём дисциплины и трудоёмкость по видам учебных заняти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14:paraId="452EF89D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5" w:history="1">
        <w:r w:rsidR="007B54BE" w:rsidRPr="007B54BE">
          <w:rPr>
            <w:rStyle w:val="ac"/>
            <w:noProof/>
          </w:rPr>
          <w:t>Содержание дисциплины, структурированное по тема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36047DF8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6" w:history="1">
        <w:r w:rsidR="007B54BE" w:rsidRPr="007B54BE">
          <w:rPr>
            <w:rStyle w:val="ac"/>
            <w:noProof/>
          </w:rPr>
          <w:t>Учебно-методическое обеспечение самостоятельной работы обучающихся</w:t>
        </w:r>
        <w:r w:rsidR="007B54BE" w:rsidRPr="007B54BE">
          <w:rPr>
            <w:rStyle w:val="ac"/>
            <w:i/>
            <w:noProof/>
          </w:rPr>
          <w:t xml:space="preserve"> </w:t>
        </w:r>
        <w:r w:rsidR="007B54BE" w:rsidRPr="007B54BE">
          <w:rPr>
            <w:rStyle w:val="ac"/>
            <w:noProof/>
          </w:rPr>
          <w:t>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65617240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7" w:history="1">
        <w:r w:rsidR="007B54BE" w:rsidRPr="007B54BE">
          <w:rPr>
            <w:rStyle w:val="ac"/>
            <w:noProof/>
          </w:rPr>
          <w:t>Фонд оценочных средст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6668F550" w14:textId="77777777" w:rsidR="007B54BE" w:rsidRPr="007B54BE" w:rsidRDefault="00E21BB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8" w:history="1">
        <w:r w:rsidR="007B54BE" w:rsidRPr="007B54BE">
          <w:rPr>
            <w:rStyle w:val="ac"/>
            <w:noProof/>
          </w:rPr>
          <w:t>Информация о фонде оценочных средств и контролируемой компетенции.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6397E5C3" w14:textId="77777777" w:rsidR="007B54BE" w:rsidRPr="007B54BE" w:rsidRDefault="00E21BB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9" w:history="1">
        <w:r w:rsidR="007B54BE" w:rsidRPr="007B54BE">
          <w:rPr>
            <w:rStyle w:val="ac"/>
            <w:noProof/>
          </w:rPr>
          <w:t>Показател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555652AA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0" w:history="1">
        <w:r w:rsidR="007B54BE" w:rsidRPr="007B54BE">
          <w:rPr>
            <w:rStyle w:val="ac"/>
            <w:noProof/>
          </w:rPr>
          <w:t>Вопросы для проведения промежуточной аттеста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6BAE2204" w14:textId="77777777" w:rsidR="007B54BE" w:rsidRPr="007B54BE" w:rsidRDefault="00E21BB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1" w:history="1">
        <w:r w:rsidR="007B54BE" w:rsidRPr="007B54BE">
          <w:rPr>
            <w:rStyle w:val="ac"/>
            <w:noProof/>
          </w:rPr>
          <w:t>Критери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14:paraId="125BE0A0" w14:textId="77777777" w:rsidR="007B54BE" w:rsidRPr="007B54BE" w:rsidRDefault="00E21BBC" w:rsidP="007B54BE">
      <w:pPr>
        <w:pStyle w:val="36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2" w:history="1">
        <w:r w:rsidR="007B54BE" w:rsidRPr="007B54BE">
          <w:rPr>
            <w:rStyle w:val="ac"/>
            <w:noProof/>
          </w:rPr>
          <w:t>Критерии оценивания устных опросо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14:paraId="69C526A0" w14:textId="77777777" w:rsidR="007B54BE" w:rsidRPr="007B54BE" w:rsidRDefault="00E21BB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3" w:history="1">
        <w:r w:rsidR="007B54BE" w:rsidRPr="007B54BE">
          <w:rPr>
            <w:rStyle w:val="ac"/>
            <w:noProof/>
          </w:rPr>
          <w:t>Описание шкал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14:paraId="4B67B36C" w14:textId="77777777" w:rsidR="007B54BE" w:rsidRPr="007B54BE" w:rsidRDefault="00E21BB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4" w:history="1">
        <w:r w:rsidR="007B54BE" w:rsidRPr="007B54BE">
          <w:rPr>
            <w:rStyle w:val="ac"/>
            <w:noProof/>
          </w:rPr>
          <w:t>Средства оценивания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14:paraId="645B1444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5" w:history="1">
        <w:r w:rsidR="007B54BE" w:rsidRPr="007B54BE">
          <w:rPr>
            <w:rStyle w:val="ac"/>
            <w:noProof/>
          </w:rPr>
          <w:t>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14:paraId="15257356" w14:textId="77777777" w:rsidR="007B54BE" w:rsidRPr="007B54BE" w:rsidRDefault="00E21BB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6" w:history="1">
        <w:r w:rsidR="007B54BE" w:rsidRPr="007B54BE">
          <w:rPr>
            <w:rStyle w:val="ac"/>
            <w:noProof/>
          </w:rPr>
          <w:t>Основная литература для подготовки к занятия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14:paraId="58C65CAB" w14:textId="77777777" w:rsidR="007B54BE" w:rsidRPr="007B54BE" w:rsidRDefault="00E21BB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7" w:history="1">
        <w:r w:rsidR="007B54BE" w:rsidRPr="007B54BE">
          <w:rPr>
            <w:rStyle w:val="ac"/>
            <w:noProof/>
          </w:rPr>
          <w:t>Дополнительная 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14:paraId="4CDDEF53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8" w:history="1">
        <w:r w:rsidR="007B54BE" w:rsidRPr="007B54BE">
          <w:rPr>
            <w:rStyle w:val="ac"/>
            <w:noProof/>
          </w:rPr>
          <w:t>Интернет-ресурсы: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14:paraId="79332FDF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9" w:history="1">
        <w:r w:rsidR="007B54BE" w:rsidRPr="007B54BE">
          <w:rPr>
            <w:rStyle w:val="ac"/>
            <w:noProof/>
          </w:rPr>
          <w:t>Методические указания для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14:paraId="3BC06D5B" w14:textId="77777777" w:rsidR="007B54BE" w:rsidRPr="007B54BE" w:rsidRDefault="00E21BB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50" w:history="1">
        <w:r w:rsidR="007B54BE" w:rsidRPr="007B54BE">
          <w:rPr>
            <w:rStyle w:val="ac"/>
            <w:noProof/>
          </w:rPr>
          <w:t>Материально-техническое обеспечение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5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2B2165">
          <w:rPr>
            <w:noProof/>
            <w:webHidden/>
          </w:rPr>
          <w:t>9</w:t>
        </w:r>
        <w:r w:rsidR="007B54BE" w:rsidRPr="007B54BE">
          <w:rPr>
            <w:noProof/>
            <w:webHidden/>
          </w:rPr>
          <w:fldChar w:fldCharType="end"/>
        </w:r>
      </w:hyperlink>
    </w:p>
    <w:p w14:paraId="603012E6" w14:textId="77777777" w:rsidR="006023A2" w:rsidRPr="007B54BE" w:rsidRDefault="00813613" w:rsidP="007B54BE">
      <w:pPr>
        <w:spacing w:after="120" w:line="276" w:lineRule="auto"/>
      </w:pPr>
      <w:r w:rsidRPr="007B54BE">
        <w:rPr>
          <w:b/>
          <w:bCs/>
        </w:rPr>
        <w:fldChar w:fldCharType="end"/>
      </w:r>
    </w:p>
    <w:p w14:paraId="2F51EF67" w14:textId="77777777" w:rsidR="006023A2" w:rsidRPr="007B54BE" w:rsidRDefault="006023A2" w:rsidP="007B54BE">
      <w:pPr>
        <w:pStyle w:val="10"/>
        <w:spacing w:after="120" w:line="276" w:lineRule="auto"/>
        <w:rPr>
          <w:szCs w:val="24"/>
        </w:rPr>
      </w:pPr>
    </w:p>
    <w:p w14:paraId="755A00D5" w14:textId="77777777" w:rsidR="00B2072B" w:rsidRPr="007B54BE" w:rsidRDefault="00845818" w:rsidP="007B54BE">
      <w:pPr>
        <w:spacing w:after="120" w:line="276" w:lineRule="auto"/>
      </w:pPr>
      <w:r w:rsidRPr="007B54BE">
        <w:br w:type="page"/>
      </w:r>
    </w:p>
    <w:p w14:paraId="18DED0FC" w14:textId="77777777"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1" w:name="_Toc55294928"/>
      <w:r w:rsidRPr="007B54BE">
        <w:rPr>
          <w:szCs w:val="24"/>
        </w:rPr>
        <w:lastRenderedPageBreak/>
        <w:t>Цели освоения дисциплины</w:t>
      </w:r>
      <w:bookmarkEnd w:id="1"/>
      <w:r w:rsidRPr="007B54BE">
        <w:rPr>
          <w:szCs w:val="24"/>
        </w:rPr>
        <w:t xml:space="preserve"> </w:t>
      </w:r>
    </w:p>
    <w:p w14:paraId="370412B6" w14:textId="77777777" w:rsidR="00E14F2D" w:rsidRPr="007B54BE" w:rsidRDefault="00845818" w:rsidP="007B54BE">
      <w:pPr>
        <w:spacing w:after="120" w:line="276" w:lineRule="auto"/>
        <w:jc w:val="both"/>
      </w:pPr>
      <w:r w:rsidRPr="007B54BE">
        <w:t xml:space="preserve">Целями освоения дисциплины являются формирование у студентов профессионально-специальных компетенций в области использования знания педагогики и психологии в профессиональной, педагогической, культурно-просветительской деятельности и </w:t>
      </w:r>
      <w:proofErr w:type="spellStart"/>
      <w:r w:rsidRPr="007B54BE">
        <w:t>воспитательно</w:t>
      </w:r>
      <w:proofErr w:type="spellEnd"/>
      <w:r w:rsidRPr="007B54BE">
        <w:t>-эстетической работе в обществе; формирования у них педагогической культуры, необходимой как для преподавательской деятельности, так и для повышения общей профессиональной компетенции</w:t>
      </w:r>
      <w:r w:rsidR="00F207BB" w:rsidRPr="007B54BE">
        <w:t>.</w:t>
      </w:r>
    </w:p>
    <w:p w14:paraId="324EAEAE" w14:textId="77777777" w:rsidR="00E14F2D" w:rsidRPr="007B54BE" w:rsidRDefault="00E14F2D" w:rsidP="007B54BE">
      <w:pPr>
        <w:spacing w:after="120" w:line="276" w:lineRule="auto"/>
        <w:jc w:val="both"/>
      </w:pPr>
    </w:p>
    <w:p w14:paraId="0F900588" w14:textId="77777777" w:rsidR="00E14F2D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2" w:name="_Toc55294929"/>
      <w:r w:rsidRPr="007B54BE">
        <w:rPr>
          <w:szCs w:val="24"/>
        </w:rPr>
        <w:t xml:space="preserve">Место дисциплины </w:t>
      </w:r>
      <w:r w:rsidR="00E14F2D" w:rsidRPr="007B54BE">
        <w:rPr>
          <w:szCs w:val="24"/>
        </w:rPr>
        <w:t>в структуре образовательной программы</w:t>
      </w:r>
      <w:bookmarkEnd w:id="2"/>
    </w:p>
    <w:p w14:paraId="2330EE5A" w14:textId="77777777" w:rsidR="00223EC7" w:rsidRPr="007B54BE" w:rsidRDefault="00223EC7" w:rsidP="007B54BE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7B54BE">
        <w:rPr>
          <w:rStyle w:val="a8"/>
          <w:i w:val="0"/>
          <w:color w:val="000000"/>
        </w:rPr>
        <w:t xml:space="preserve">Дисциплина находится в </w:t>
      </w:r>
      <w:r w:rsidR="002567E3" w:rsidRPr="007B54BE">
        <w:rPr>
          <w:rStyle w:val="a8"/>
          <w:i w:val="0"/>
          <w:color w:val="000000"/>
        </w:rPr>
        <w:t>вариативной части и является выборной.</w:t>
      </w:r>
    </w:p>
    <w:p w14:paraId="2734B229" w14:textId="77777777" w:rsidR="00825689" w:rsidRPr="007B54BE" w:rsidRDefault="006146C5" w:rsidP="007B54BE">
      <w:pPr>
        <w:spacing w:after="120" w:line="276" w:lineRule="auto"/>
        <w:jc w:val="both"/>
      </w:pPr>
      <w:r w:rsidRPr="007B54BE">
        <w:rPr>
          <w:rStyle w:val="a8"/>
          <w:i w:val="0"/>
          <w:color w:val="000000"/>
        </w:rPr>
        <w:t xml:space="preserve">Освоение дисциплины подготавливает студентов к </w:t>
      </w:r>
      <w:r w:rsidR="001A5E8A" w:rsidRPr="007B54BE">
        <w:rPr>
          <w:rStyle w:val="a8"/>
          <w:i w:val="0"/>
          <w:color w:val="000000"/>
        </w:rPr>
        <w:t>прохождению педагогической практики</w:t>
      </w:r>
      <w:r w:rsidR="0044683B" w:rsidRPr="007B54BE">
        <w:t>.</w:t>
      </w:r>
    </w:p>
    <w:p w14:paraId="2BA3A2F7" w14:textId="77777777" w:rsidR="00825689" w:rsidRPr="007B54BE" w:rsidRDefault="00825689" w:rsidP="007B54BE">
      <w:pPr>
        <w:spacing w:after="120" w:line="276" w:lineRule="auto"/>
        <w:jc w:val="both"/>
      </w:pPr>
    </w:p>
    <w:p w14:paraId="3FAFAFED" w14:textId="77777777" w:rsidR="00223EC7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3" w:name="_Toc467596867"/>
      <w:bookmarkStart w:id="4" w:name="_Toc467599946"/>
      <w:bookmarkStart w:id="5" w:name="_Toc468272472"/>
      <w:bookmarkStart w:id="6" w:name="_Toc468274073"/>
      <w:bookmarkStart w:id="7" w:name="_Toc468278249"/>
      <w:bookmarkStart w:id="8" w:name="_Toc468280916"/>
      <w:bookmarkStart w:id="9" w:name="_Toc472951666"/>
      <w:bookmarkStart w:id="10" w:name="_Toc55294930"/>
      <w:r w:rsidRPr="007B54BE">
        <w:rPr>
          <w:szCs w:val="24"/>
        </w:rPr>
        <w:t>Перечень планируемых результатов обучения по дисциплине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51FCFAE7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1" w:name="_Toc473892879"/>
      <w:bookmarkStart w:id="12" w:name="_Toc55294931"/>
      <w:r w:rsidRPr="007B54BE">
        <w:rPr>
          <w:szCs w:val="24"/>
        </w:rPr>
        <w:t>Компетенция, формируемая дисциплиной</w:t>
      </w:r>
      <w:bookmarkEnd w:id="11"/>
      <w:bookmarkEnd w:id="12"/>
    </w:p>
    <w:p w14:paraId="713247A8" w14:textId="77777777" w:rsidR="0091550C" w:rsidRPr="007B54BE" w:rsidRDefault="00223EC7" w:rsidP="007B54BE">
      <w:pPr>
        <w:spacing w:after="120" w:line="276" w:lineRule="auto"/>
        <w:jc w:val="both"/>
        <w:rPr>
          <w:color w:val="000000"/>
        </w:rPr>
      </w:pPr>
      <w:r w:rsidRPr="007B54BE">
        <w:t>Дисциплина призвана сформировать у обучающихся профессиональн</w:t>
      </w:r>
      <w:r w:rsidR="001A5E8A" w:rsidRPr="007B54BE">
        <w:t>ую</w:t>
      </w:r>
      <w:r w:rsidRPr="007B54BE">
        <w:t xml:space="preserve"> компетенци</w:t>
      </w:r>
      <w:r w:rsidR="001A5E8A" w:rsidRPr="007B54BE">
        <w:t xml:space="preserve">ю ПК-6: </w:t>
      </w:r>
      <w:r w:rsidR="001A5E8A" w:rsidRPr="007B54BE">
        <w:rPr>
          <w:color w:val="000000"/>
        </w:rPr>
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</w:r>
      <w:bookmarkStart w:id="13" w:name="_Toc473664500"/>
      <w:bookmarkStart w:id="14" w:name="_Toc473718078"/>
      <w:bookmarkStart w:id="15" w:name="_Toc473892880"/>
      <w:r w:rsidR="001A5E8A" w:rsidRPr="007B54BE">
        <w:rPr>
          <w:color w:val="000000"/>
        </w:rPr>
        <w:t>.</w:t>
      </w:r>
    </w:p>
    <w:p w14:paraId="30F3ECC5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6" w:name="_Toc55294932"/>
      <w:r w:rsidRPr="007B54BE">
        <w:rPr>
          <w:szCs w:val="24"/>
        </w:rPr>
        <w:t>Этапы освоения компетенции</w:t>
      </w:r>
      <w:bookmarkEnd w:id="13"/>
      <w:bookmarkEnd w:id="14"/>
      <w:bookmarkEnd w:id="15"/>
      <w:bookmarkEnd w:id="16"/>
    </w:p>
    <w:p w14:paraId="18CF1B68" w14:textId="77777777" w:rsidR="007B4D0B" w:rsidRPr="007B54BE" w:rsidRDefault="007B4D0B" w:rsidP="007B54BE">
      <w:pPr>
        <w:spacing w:after="120" w:line="276" w:lineRule="auto"/>
        <w:jc w:val="both"/>
      </w:pPr>
      <w:r w:rsidRPr="007B54B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83AA8" w:rsidRPr="007B54BE">
        <w:t xml:space="preserve">и практик </w:t>
      </w:r>
      <w:r w:rsidRPr="007B54B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3AA8" w:rsidRPr="007B54BE">
        <w:t xml:space="preserve">всех </w:t>
      </w:r>
      <w:r w:rsidRPr="007B54BE">
        <w:t xml:space="preserve">дисциплин </w:t>
      </w:r>
      <w:r w:rsidR="00283AA8" w:rsidRPr="007B54BE">
        <w:t xml:space="preserve">и практик </w:t>
      </w:r>
      <w:r w:rsidRPr="007B54BE">
        <w:t>образовательной программы</w:t>
      </w:r>
      <w:r w:rsidR="00283AA8" w:rsidRPr="007B54BE">
        <w:t>.</w:t>
      </w:r>
    </w:p>
    <w:p w14:paraId="5C5B3674" w14:textId="77777777" w:rsidR="007B4D0B" w:rsidRPr="007B54BE" w:rsidRDefault="007B4D0B" w:rsidP="007B54BE">
      <w:pPr>
        <w:spacing w:after="120" w:line="276" w:lineRule="auto"/>
        <w:jc w:val="both"/>
      </w:pPr>
      <w:r w:rsidRPr="007B54BE">
        <w:t xml:space="preserve">На начальном этапе в течение семестра формируются </w:t>
      </w:r>
      <w:proofErr w:type="spellStart"/>
      <w:r w:rsidRPr="007B54BE">
        <w:t>знаниевые</w:t>
      </w:r>
      <w:proofErr w:type="spellEnd"/>
      <w:r w:rsidRPr="007B54B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3244D988" w14:textId="77777777" w:rsidR="007B4D0B" w:rsidRPr="007B54BE" w:rsidRDefault="007B4D0B" w:rsidP="007B54BE">
      <w:pPr>
        <w:spacing w:after="120" w:line="276" w:lineRule="auto"/>
        <w:jc w:val="both"/>
      </w:pPr>
      <w:r w:rsidRPr="007B54BE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7B54BE">
        <w:t>саморегуляцию</w:t>
      </w:r>
      <w:proofErr w:type="spellEnd"/>
      <w:r w:rsidRPr="007B54BE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165A04A2" w14:textId="77777777" w:rsidR="007B4D0B" w:rsidRPr="007B54BE" w:rsidRDefault="007B4D0B" w:rsidP="007B54BE">
      <w:pPr>
        <w:spacing w:after="120" w:line="276" w:lineRule="auto"/>
        <w:jc w:val="both"/>
      </w:pPr>
      <w:r w:rsidRPr="007B54BE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7B54BE"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14:paraId="1670869B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7" w:name="_Toc473892881"/>
      <w:bookmarkStart w:id="18" w:name="_Toc55294933"/>
      <w:r w:rsidRPr="007B54BE">
        <w:rPr>
          <w:szCs w:val="24"/>
        </w:rPr>
        <w:t>Знания, умения, навыки</w:t>
      </w:r>
      <w:bookmarkEnd w:id="17"/>
      <w:bookmarkEnd w:id="18"/>
    </w:p>
    <w:p w14:paraId="75E8B448" w14:textId="77777777" w:rsidR="00515DD7" w:rsidRPr="007B54BE" w:rsidRDefault="00515DD7" w:rsidP="007B54BE">
      <w:pPr>
        <w:spacing w:after="120" w:line="276" w:lineRule="auto"/>
        <w:jc w:val="both"/>
      </w:pPr>
      <w:r w:rsidRPr="007B54B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7B593566" w14:textId="77777777" w:rsidR="00515DD7" w:rsidRPr="007B54BE" w:rsidRDefault="00515DD7" w:rsidP="007B54BE">
      <w:pPr>
        <w:spacing w:after="120" w:line="276" w:lineRule="auto"/>
        <w:jc w:val="both"/>
      </w:pPr>
      <w:r w:rsidRPr="007B54BE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7250"/>
      </w:tblGrid>
      <w:tr w:rsidR="00A026AC" w:rsidRPr="007B54BE" w14:paraId="1545C039" w14:textId="77777777">
        <w:tc>
          <w:tcPr>
            <w:tcW w:w="0" w:type="auto"/>
            <w:shd w:val="clear" w:color="auto" w:fill="auto"/>
          </w:tcPr>
          <w:p w14:paraId="28628504" w14:textId="77777777"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shd w:val="clear" w:color="auto" w:fill="auto"/>
          </w:tcPr>
          <w:p w14:paraId="6695A0C6" w14:textId="77777777"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>Предполагаемые результаты освоения</w:t>
            </w:r>
          </w:p>
        </w:tc>
      </w:tr>
      <w:tr w:rsidR="003E5DFF" w:rsidRPr="007B54BE" w14:paraId="13A4F807" w14:textId="77777777">
        <w:tc>
          <w:tcPr>
            <w:tcW w:w="0" w:type="auto"/>
            <w:vMerge w:val="restart"/>
            <w:shd w:val="clear" w:color="auto" w:fill="auto"/>
          </w:tcPr>
          <w:p w14:paraId="2FEBFA96" w14:textId="77777777" w:rsidR="003E5DFF" w:rsidRPr="007B54BE" w:rsidRDefault="003E5DFF" w:rsidP="007B54BE">
            <w:pPr>
              <w:spacing w:after="120" w:line="276" w:lineRule="auto"/>
            </w:pPr>
            <w:r w:rsidRPr="007B54BE">
              <w:t>Начальный</w:t>
            </w:r>
          </w:p>
        </w:tc>
        <w:tc>
          <w:tcPr>
            <w:tcW w:w="0" w:type="auto"/>
            <w:shd w:val="clear" w:color="auto" w:fill="auto"/>
          </w:tcPr>
          <w:p w14:paraId="0AF928F5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Знание основных понятий, категорий и места педагогики и психологии в системе </w:t>
            </w:r>
            <w:r w:rsidR="001A5E8A" w:rsidRPr="007B54BE">
              <w:t>богословского</w:t>
            </w:r>
            <w:r w:rsidRPr="007B54BE">
              <w:t xml:space="preserve"> знания</w:t>
            </w:r>
          </w:p>
        </w:tc>
      </w:tr>
      <w:tr w:rsidR="003E5DFF" w:rsidRPr="007B54BE" w14:paraId="29463F02" w14:textId="77777777">
        <w:tc>
          <w:tcPr>
            <w:tcW w:w="0" w:type="auto"/>
            <w:vMerge/>
            <w:shd w:val="clear" w:color="auto" w:fill="auto"/>
          </w:tcPr>
          <w:p w14:paraId="3ACBE0C9" w14:textId="77777777"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14:paraId="3A7B5A5C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 xml:space="preserve">Умение выявлять основные особенности педагогики и психологии в сравнении с другими областями </w:t>
            </w:r>
            <w:r w:rsidR="001A5E8A" w:rsidRPr="007B54BE">
              <w:t>гуманитарного знания</w:t>
            </w:r>
          </w:p>
        </w:tc>
      </w:tr>
      <w:tr w:rsidR="003E5DFF" w:rsidRPr="007B54BE" w14:paraId="2DD931B0" w14:textId="77777777">
        <w:tc>
          <w:tcPr>
            <w:tcW w:w="0" w:type="auto"/>
            <w:vMerge/>
            <w:shd w:val="clear" w:color="auto" w:fill="auto"/>
          </w:tcPr>
          <w:p w14:paraId="06EC036D" w14:textId="77777777"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14:paraId="274C1BF4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Владение навыками излагать базовые знания в области педагогики и психологии </w:t>
            </w:r>
          </w:p>
        </w:tc>
      </w:tr>
      <w:tr w:rsidR="003E5DFF" w:rsidRPr="007B54BE" w14:paraId="3DB3DDEB" w14:textId="77777777">
        <w:tc>
          <w:tcPr>
            <w:tcW w:w="0" w:type="auto"/>
            <w:vMerge w:val="restart"/>
            <w:shd w:val="clear" w:color="auto" w:fill="auto"/>
          </w:tcPr>
          <w:p w14:paraId="005402CF" w14:textId="77777777" w:rsidR="003E5DFF" w:rsidRPr="007B54BE" w:rsidRDefault="003E5DFF" w:rsidP="007B54BE">
            <w:pPr>
              <w:spacing w:after="120" w:line="276" w:lineRule="auto"/>
            </w:pPr>
            <w:r w:rsidRPr="007B54BE">
              <w:t>Основной</w:t>
            </w:r>
          </w:p>
        </w:tc>
        <w:tc>
          <w:tcPr>
            <w:tcW w:w="0" w:type="auto"/>
            <w:shd w:val="clear" w:color="auto" w:fill="auto"/>
          </w:tcPr>
          <w:p w14:paraId="31FC78D2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Знание возможностей примене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 w14:paraId="3A05F034" w14:textId="77777777">
        <w:tc>
          <w:tcPr>
            <w:tcW w:w="0" w:type="auto"/>
            <w:vMerge/>
            <w:shd w:val="clear" w:color="auto" w:fill="auto"/>
          </w:tcPr>
          <w:p w14:paraId="38554921" w14:textId="77777777"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14:paraId="3AE338C7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Умение выявлять целесообразность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 w14:paraId="3E408A54" w14:textId="77777777">
        <w:tc>
          <w:tcPr>
            <w:tcW w:w="0" w:type="auto"/>
            <w:vMerge/>
            <w:shd w:val="clear" w:color="auto" w:fill="auto"/>
          </w:tcPr>
          <w:p w14:paraId="10DCC06D" w14:textId="77777777"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14:paraId="7FCEDEA6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Владение навыками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</w:tbl>
    <w:p w14:paraId="4D079474" w14:textId="77777777" w:rsidR="00223EC7" w:rsidRPr="007B54BE" w:rsidRDefault="00223EC7" w:rsidP="007B54BE">
      <w:pPr>
        <w:spacing w:after="120" w:line="276" w:lineRule="auto"/>
        <w:jc w:val="both"/>
      </w:pPr>
    </w:p>
    <w:p w14:paraId="36D6FB1C" w14:textId="77777777" w:rsidR="00223EC7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19" w:name="_Toc55294934"/>
      <w:r w:rsidRPr="007B54BE">
        <w:rPr>
          <w:szCs w:val="24"/>
        </w:rPr>
        <w:t>Объ</w:t>
      </w:r>
      <w:r w:rsidR="002567E3" w:rsidRPr="007B54BE">
        <w:rPr>
          <w:szCs w:val="24"/>
        </w:rPr>
        <w:t>ё</w:t>
      </w:r>
      <w:r w:rsidRPr="007B54BE">
        <w:rPr>
          <w:szCs w:val="24"/>
        </w:rPr>
        <w:t>м дисциплины</w:t>
      </w:r>
      <w:r w:rsidR="002567E3" w:rsidRPr="007B54BE">
        <w:rPr>
          <w:szCs w:val="24"/>
        </w:rPr>
        <w:t xml:space="preserve"> и трудоёмкость по видам учебных занятий</w:t>
      </w:r>
      <w:bookmarkEnd w:id="19"/>
    </w:p>
    <w:tbl>
      <w:tblPr>
        <w:tblW w:w="5000" w:type="pct"/>
        <w:tblLook w:val="04A0" w:firstRow="1" w:lastRow="0" w:firstColumn="1" w:lastColumn="0" w:noHBand="0" w:noVBand="1"/>
      </w:tblPr>
      <w:tblGrid>
        <w:gridCol w:w="137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</w:tblGrid>
      <w:tr w:rsidR="00763B48" w:rsidRPr="007B54BE" w14:paraId="7B62A603" w14:textId="77777777" w:rsidTr="00763B48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C3A42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3F50F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Форма контроля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CF653" w14:textId="77777777" w:rsidR="00763B48" w:rsidRPr="007B54BE" w:rsidRDefault="00763B48" w:rsidP="007B54BE">
            <w:pPr>
              <w:spacing w:after="120" w:line="276" w:lineRule="auto"/>
              <w:jc w:val="center"/>
            </w:pPr>
            <w:proofErr w:type="spellStart"/>
            <w:r w:rsidRPr="007B54BE">
              <w:t>з.е</w:t>
            </w:r>
            <w:proofErr w:type="spellEnd"/>
            <w:r w:rsidRPr="007B54BE">
              <w:t>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298A2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 xml:space="preserve">Итого </w:t>
            </w:r>
            <w:proofErr w:type="spellStart"/>
            <w:r w:rsidRPr="007B54BE">
              <w:t>акад.часов</w:t>
            </w:r>
            <w:proofErr w:type="spellEnd"/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65E75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Курс 1</w:t>
            </w:r>
          </w:p>
        </w:tc>
      </w:tr>
      <w:tr w:rsidR="00763B48" w:rsidRPr="007B54BE" w14:paraId="58BD2877" w14:textId="77777777" w:rsidTr="00763B48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7B66E" w14:textId="77777777"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E5ED1" w14:textId="77777777"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8755B" w14:textId="77777777"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B0099" w14:textId="77777777"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C52AD91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ем. 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AD99887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ем. 2</w:t>
            </w:r>
          </w:p>
        </w:tc>
      </w:tr>
      <w:tr w:rsidR="00763B48" w:rsidRPr="007B54BE" w14:paraId="36A5554D" w14:textId="77777777" w:rsidTr="00763B48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BC64AA0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129BD75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956098C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4B903BE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8D17F98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818AF75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0FC8B0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92CFB9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937A023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6070D79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79C9B9E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0AF33C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52221C8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976DF75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proofErr w:type="spellStart"/>
            <w:r w:rsidRPr="007B54BE">
              <w:t>з.е</w:t>
            </w:r>
            <w:proofErr w:type="spellEnd"/>
            <w:r w:rsidRPr="007B54BE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675144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proofErr w:type="spellStart"/>
            <w:r w:rsidRPr="007B54BE">
              <w:t>з.е</w:t>
            </w:r>
            <w:proofErr w:type="spellEnd"/>
            <w:r w:rsidRPr="007B54BE">
              <w:t>.</w:t>
            </w:r>
          </w:p>
        </w:tc>
      </w:tr>
      <w:tr w:rsidR="00763B48" w:rsidRPr="007B54BE" w14:paraId="25B1EDB8" w14:textId="77777777" w:rsidTr="00763B48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63C44" w14:textId="77777777" w:rsidR="00763B48" w:rsidRPr="007B54BE" w:rsidRDefault="00763B48" w:rsidP="00BE5BB0">
            <w:pPr>
              <w:spacing w:after="120" w:line="276" w:lineRule="auto"/>
            </w:pPr>
            <w:r w:rsidRPr="007B54BE">
              <w:t>Б1.В.ДВ.01.0</w:t>
            </w:r>
            <w:r w:rsidR="00BE5BB0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2FFFA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2FCA6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,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35C9F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52451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F0821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77F26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5D89A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37945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00011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F6843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FB53F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902BB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ABFC2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B7130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2</w:t>
            </w:r>
          </w:p>
        </w:tc>
      </w:tr>
    </w:tbl>
    <w:p w14:paraId="35F976EC" w14:textId="77777777" w:rsidR="00E14F2D" w:rsidRPr="007B54BE" w:rsidRDefault="00E14F2D" w:rsidP="007B54BE">
      <w:pPr>
        <w:spacing w:after="120" w:line="276" w:lineRule="auto"/>
        <w:jc w:val="both"/>
      </w:pPr>
    </w:p>
    <w:p w14:paraId="3E5415B9" w14:textId="77777777" w:rsidR="00065FE9" w:rsidRPr="007B54BE" w:rsidRDefault="00065FE9" w:rsidP="007B54BE">
      <w:pPr>
        <w:spacing w:after="120" w:line="276" w:lineRule="auto"/>
        <w:jc w:val="both"/>
        <w:rPr>
          <w:bCs/>
          <w:iCs/>
        </w:rPr>
      </w:pPr>
    </w:p>
    <w:p w14:paraId="3AD239D1" w14:textId="77777777" w:rsidR="00E14F2D" w:rsidRPr="007B54BE" w:rsidRDefault="00065FE9" w:rsidP="007B54BE">
      <w:pPr>
        <w:pStyle w:val="10"/>
        <w:spacing w:after="120" w:line="276" w:lineRule="auto"/>
        <w:rPr>
          <w:szCs w:val="24"/>
        </w:rPr>
      </w:pPr>
      <w:bookmarkStart w:id="20" w:name="_Toc55294935"/>
      <w:r w:rsidRPr="007B54BE">
        <w:rPr>
          <w:szCs w:val="24"/>
        </w:rPr>
        <w:t>Содержание дисциплины, структурированное по темам</w:t>
      </w:r>
      <w:bookmarkEnd w:id="20"/>
    </w:p>
    <w:p w14:paraId="2E00D813" w14:textId="77777777" w:rsidR="00E14F2D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Вводный раздел</w:t>
      </w:r>
    </w:p>
    <w:p w14:paraId="716E1FE0" w14:textId="77777777" w:rsidR="00F3702E" w:rsidRPr="007B54BE" w:rsidRDefault="00407B2A" w:rsidP="007B54BE">
      <w:pPr>
        <w:spacing w:after="120" w:line="276" w:lineRule="auto"/>
        <w:jc w:val="both"/>
      </w:pPr>
      <w:r w:rsidRPr="007B54BE">
        <w:t>Педагогика и психология как области междисциплинарных исследований</w:t>
      </w:r>
    </w:p>
    <w:p w14:paraId="28C9BF73" w14:textId="77777777" w:rsidR="00F3702E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Отдельные аспекты педагогики и психологии</w:t>
      </w:r>
    </w:p>
    <w:p w14:paraId="5EC267FB" w14:textId="77777777" w:rsidR="00407B2A" w:rsidRPr="007B54BE" w:rsidRDefault="00407B2A" w:rsidP="007B54BE">
      <w:pPr>
        <w:spacing w:after="120" w:line="276" w:lineRule="auto"/>
        <w:jc w:val="both"/>
      </w:pPr>
      <w:r w:rsidRPr="007B54BE">
        <w:t>Возрастные особенности в развитии</w:t>
      </w:r>
    </w:p>
    <w:p w14:paraId="631BF3C7" w14:textId="77777777" w:rsidR="00407B2A" w:rsidRPr="007B54BE" w:rsidRDefault="00407B2A" w:rsidP="007B54BE">
      <w:pPr>
        <w:spacing w:after="120" w:line="276" w:lineRule="auto"/>
        <w:jc w:val="both"/>
      </w:pPr>
      <w:r w:rsidRPr="007B54BE">
        <w:t>Воспитание в свете Христианской антропологии</w:t>
      </w:r>
    </w:p>
    <w:p w14:paraId="42641334" w14:textId="77777777" w:rsidR="00407B2A" w:rsidRPr="007B54BE" w:rsidRDefault="00407B2A" w:rsidP="007B54BE">
      <w:pPr>
        <w:spacing w:after="120" w:line="276" w:lineRule="auto"/>
        <w:jc w:val="both"/>
      </w:pPr>
      <w:r w:rsidRPr="007B54BE">
        <w:t>Обучение и воспитание в семье и школе</w:t>
      </w:r>
    </w:p>
    <w:p w14:paraId="144179AD" w14:textId="77777777" w:rsidR="00407B2A" w:rsidRPr="007B54BE" w:rsidRDefault="00407B2A" w:rsidP="007B54BE">
      <w:pPr>
        <w:spacing w:after="120" w:line="276" w:lineRule="auto"/>
        <w:jc w:val="both"/>
      </w:pPr>
      <w:r w:rsidRPr="007B54BE">
        <w:t>Психолого-педагогические особенности современных брачно-семейных отношений</w:t>
      </w:r>
    </w:p>
    <w:p w14:paraId="2EE595C6" w14:textId="77777777" w:rsidR="00F3702E" w:rsidRPr="007B54BE" w:rsidRDefault="00F3702E" w:rsidP="007B54BE">
      <w:pPr>
        <w:spacing w:after="120" w:line="276" w:lineRule="auto"/>
        <w:jc w:val="both"/>
      </w:pPr>
    </w:p>
    <w:p w14:paraId="38AFA20D" w14:textId="77777777"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21" w:name="_Toc467596881"/>
      <w:bookmarkStart w:id="22" w:name="_Toc467599965"/>
      <w:bookmarkStart w:id="23" w:name="_Toc468272476"/>
      <w:bookmarkStart w:id="24" w:name="_Toc468280920"/>
      <w:bookmarkStart w:id="25" w:name="_Toc473892885"/>
      <w:bookmarkStart w:id="26" w:name="_Toc55294936"/>
      <w:bookmarkStart w:id="27" w:name="_Toc467596884"/>
      <w:bookmarkStart w:id="28" w:name="_Toc467599968"/>
      <w:bookmarkStart w:id="29" w:name="_Toc468272477"/>
      <w:bookmarkStart w:id="30" w:name="_Toc468274078"/>
      <w:bookmarkStart w:id="31" w:name="_Toc468278275"/>
      <w:bookmarkStart w:id="32" w:name="Прил5"/>
      <w:r w:rsidRPr="007B54BE">
        <w:rPr>
          <w:szCs w:val="24"/>
        </w:rPr>
        <w:t>Учебно-методическое обеспечение самостоятельной работы обучающихся</w:t>
      </w:r>
      <w:r w:rsidRPr="007B54BE">
        <w:rPr>
          <w:i/>
          <w:szCs w:val="24"/>
        </w:rPr>
        <w:t xml:space="preserve"> </w:t>
      </w:r>
      <w:r w:rsidRPr="007B54BE">
        <w:rPr>
          <w:szCs w:val="24"/>
        </w:rPr>
        <w:t>по дисциплине</w:t>
      </w:r>
      <w:bookmarkEnd w:id="21"/>
      <w:bookmarkEnd w:id="22"/>
      <w:bookmarkEnd w:id="23"/>
      <w:bookmarkEnd w:id="24"/>
      <w:bookmarkEnd w:id="25"/>
      <w:bookmarkEnd w:id="26"/>
      <w:r w:rsidRPr="007B54BE">
        <w:rPr>
          <w:szCs w:val="24"/>
        </w:rPr>
        <w:t xml:space="preserve"> </w:t>
      </w:r>
    </w:p>
    <w:p w14:paraId="44E88D63" w14:textId="77777777" w:rsidR="007B4D0B" w:rsidRPr="007B54BE" w:rsidRDefault="007B4D0B" w:rsidP="007B54BE">
      <w:pPr>
        <w:spacing w:after="120" w:line="276" w:lineRule="auto"/>
        <w:jc w:val="both"/>
      </w:pPr>
      <w:r w:rsidRPr="007B54BE">
        <w:t>Самостоятельная работа обучающихся обеспечивается следующими документами и материалами:</w:t>
      </w:r>
    </w:p>
    <w:p w14:paraId="2884DF71" w14:textId="77777777"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Рабочей программой дисциплины</w:t>
      </w:r>
    </w:p>
    <w:p w14:paraId="0C7CA8AD" w14:textId="77777777"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Планами учебных занятий, предоставляемых преподавателем в начале каждого раздела дисциплины</w:t>
      </w:r>
    </w:p>
    <w:p w14:paraId="255FB849" w14:textId="77777777"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Методическими пособиями по дисциплине (см. в списке литературы)</w:t>
      </w:r>
    </w:p>
    <w:p w14:paraId="642D8E47" w14:textId="77777777"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 xml:space="preserve">Образцами проверочных заданий, представленных в фонде оценочных средств (См. </w:t>
      </w:r>
      <w:r w:rsidRPr="007B54BE">
        <w:rPr>
          <w:i/>
        </w:rPr>
        <w:t>Приложение</w:t>
      </w:r>
      <w:r w:rsidRPr="007B54BE">
        <w:t>).</w:t>
      </w:r>
      <w:bookmarkStart w:id="33" w:name="_Toc468280921"/>
    </w:p>
    <w:p w14:paraId="42B817C1" w14:textId="77777777" w:rsidR="00105559" w:rsidRPr="007B54BE" w:rsidRDefault="00105559" w:rsidP="007B54BE">
      <w:pPr>
        <w:keepLines/>
        <w:widowControl w:val="0"/>
        <w:spacing w:after="120" w:line="276" w:lineRule="auto"/>
        <w:ind w:left="66"/>
        <w:contextualSpacing/>
        <w:jc w:val="both"/>
      </w:pPr>
    </w:p>
    <w:p w14:paraId="2B741869" w14:textId="77777777"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34" w:name="_Toc473892886"/>
      <w:bookmarkStart w:id="35" w:name="_Toc55294937"/>
      <w:r w:rsidRPr="007B54BE">
        <w:rPr>
          <w:szCs w:val="24"/>
        </w:rPr>
        <w:t>Фонд оценочных средств</w:t>
      </w:r>
      <w:bookmarkEnd w:id="27"/>
      <w:bookmarkEnd w:id="28"/>
      <w:bookmarkEnd w:id="29"/>
      <w:bookmarkEnd w:id="30"/>
      <w:bookmarkEnd w:id="31"/>
      <w:bookmarkEnd w:id="33"/>
      <w:bookmarkEnd w:id="34"/>
      <w:bookmarkEnd w:id="35"/>
      <w:r w:rsidRPr="007B54BE">
        <w:rPr>
          <w:szCs w:val="24"/>
        </w:rPr>
        <w:t xml:space="preserve"> </w:t>
      </w:r>
    </w:p>
    <w:p w14:paraId="1FD9510F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36" w:name="_Toc473664508"/>
      <w:bookmarkStart w:id="37" w:name="_Toc473718086"/>
      <w:bookmarkStart w:id="38" w:name="_Toc473892887"/>
      <w:bookmarkStart w:id="39" w:name="_Toc55294938"/>
      <w:r w:rsidRPr="007B54BE">
        <w:rPr>
          <w:szCs w:val="24"/>
        </w:rPr>
        <w:t>Информация о фонде оценочных средств и контролируемой компетенции.</w:t>
      </w:r>
      <w:bookmarkEnd w:id="36"/>
      <w:bookmarkEnd w:id="37"/>
      <w:bookmarkEnd w:id="38"/>
      <w:bookmarkEnd w:id="39"/>
    </w:p>
    <w:p w14:paraId="6F0768EA" w14:textId="77777777" w:rsidR="007B4D0B" w:rsidRPr="007B54BE" w:rsidRDefault="007B4D0B" w:rsidP="007B54BE">
      <w:pPr>
        <w:keepLines/>
        <w:spacing w:after="120" w:line="276" w:lineRule="auto"/>
        <w:jc w:val="both"/>
      </w:pPr>
      <w:r w:rsidRPr="007B54BE">
        <w:t xml:space="preserve">Фонд оценочных средств разработан для осваиваемой в ходе реализации курса компетенции и представлен в </w:t>
      </w:r>
      <w:r w:rsidRPr="007B54BE">
        <w:rPr>
          <w:i/>
        </w:rPr>
        <w:t xml:space="preserve">Приложении </w:t>
      </w:r>
      <w:r w:rsidRPr="007B54BE">
        <w:t>к настоящей программе.</w:t>
      </w:r>
    </w:p>
    <w:p w14:paraId="0A50C941" w14:textId="77777777" w:rsidR="007B4D0B" w:rsidRPr="007B54BE" w:rsidRDefault="007B4D0B" w:rsidP="007B54BE">
      <w:pPr>
        <w:keepLines/>
        <w:spacing w:after="120" w:line="276" w:lineRule="auto"/>
        <w:jc w:val="both"/>
      </w:pPr>
      <w:r w:rsidRPr="007B54B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584579FC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40" w:name="_Toc473664509"/>
      <w:bookmarkStart w:id="41" w:name="_Toc473718087"/>
      <w:bookmarkStart w:id="42" w:name="_Toc473892888"/>
      <w:bookmarkStart w:id="43" w:name="_Toc55294939"/>
      <w:r w:rsidRPr="007B54BE">
        <w:rPr>
          <w:szCs w:val="24"/>
        </w:rPr>
        <w:t>Показатели оценивания основного этапа освоения компетенции</w:t>
      </w:r>
      <w:bookmarkEnd w:id="40"/>
      <w:bookmarkEnd w:id="41"/>
      <w:bookmarkEnd w:id="42"/>
      <w:bookmarkEnd w:id="43"/>
    </w:p>
    <w:p w14:paraId="7C659B4D" w14:textId="77777777" w:rsidR="001D2333" w:rsidRPr="007B54BE" w:rsidRDefault="001A5E8A" w:rsidP="007B54BE">
      <w:pPr>
        <w:spacing w:after="120" w:line="276" w:lineRule="auto"/>
        <w:jc w:val="both"/>
      </w:pPr>
      <w:r w:rsidRPr="007B54B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6103C23F" w14:textId="77777777" w:rsidR="001D2333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44" w:name="_Toc473543281"/>
      <w:bookmarkStart w:id="45" w:name="_Toc473718088"/>
      <w:bookmarkStart w:id="46" w:name="_Toc473892889"/>
      <w:bookmarkStart w:id="47" w:name="_Toc55294940"/>
      <w:bookmarkStart w:id="48" w:name="_Toc470622856"/>
      <w:bookmarkStart w:id="49" w:name="_Toc473192899"/>
      <w:r w:rsidRPr="007B54BE">
        <w:rPr>
          <w:szCs w:val="24"/>
        </w:rPr>
        <w:t>Вопросы для проведения промежуточной аттестации</w:t>
      </w:r>
      <w:bookmarkEnd w:id="44"/>
      <w:bookmarkEnd w:id="45"/>
      <w:bookmarkEnd w:id="46"/>
      <w:bookmarkEnd w:id="47"/>
      <w:r w:rsidRPr="007B54BE">
        <w:rPr>
          <w:szCs w:val="24"/>
        </w:rPr>
        <w:t xml:space="preserve"> </w:t>
      </w:r>
      <w:bookmarkEnd w:id="48"/>
      <w:bookmarkEnd w:id="49"/>
    </w:p>
    <w:p w14:paraId="683FCCAA" w14:textId="77777777" w:rsidR="005903B9" w:rsidRPr="007B54BE" w:rsidRDefault="005903B9" w:rsidP="007B54BE">
      <w:pPr>
        <w:spacing w:after="120" w:line="276" w:lineRule="auto"/>
        <w:ind w:left="426"/>
        <w:rPr>
          <w:i/>
        </w:rPr>
      </w:pPr>
      <w:r w:rsidRPr="007B54BE">
        <w:rPr>
          <w:i/>
        </w:rPr>
        <w:t>1 семестр:</w:t>
      </w:r>
    </w:p>
    <w:p w14:paraId="729B9788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Педагогика и психология как области междисциплинарных исследований </w:t>
      </w:r>
    </w:p>
    <w:p w14:paraId="56112D52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онятие «Личность» в христианской антропологии, педагогике и психологии.</w:t>
      </w:r>
    </w:p>
    <w:p w14:paraId="6C0498CC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Возрастные особенности в развитии.</w:t>
      </w:r>
    </w:p>
    <w:p w14:paraId="0766CD8A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lastRenderedPageBreak/>
        <w:t xml:space="preserve">Психология педагогической деятельности и публичных выступлений. </w:t>
      </w:r>
    </w:p>
    <w:p w14:paraId="0DE7CB54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Методы преподавания изобразительного искусства в школе.</w:t>
      </w:r>
    </w:p>
    <w:p w14:paraId="106FFEBB" w14:textId="77777777" w:rsidR="005903B9" w:rsidRPr="007B54BE" w:rsidRDefault="005903B9" w:rsidP="007B54BE">
      <w:pPr>
        <w:spacing w:after="120" w:line="276" w:lineRule="auto"/>
        <w:ind w:left="426"/>
        <w:rPr>
          <w:i/>
        </w:rPr>
      </w:pPr>
      <w:r w:rsidRPr="007B54BE">
        <w:rPr>
          <w:i/>
        </w:rPr>
        <w:t>2 семестр:</w:t>
      </w:r>
    </w:p>
    <w:p w14:paraId="338BFBAA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о-педагогические особенности воспитания современного молодого поколения.</w:t>
      </w:r>
    </w:p>
    <w:p w14:paraId="1C427749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Влияние детской, подростковой и профессиональной субкультур на воспитание и образование человека. </w:t>
      </w:r>
    </w:p>
    <w:p w14:paraId="3CE6ECC8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Межличностная коммуникация – общение.</w:t>
      </w:r>
    </w:p>
    <w:p w14:paraId="02169684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ические особенности современных брачно-семейных отношений: реальность, ожидания и тенденции развития.</w:t>
      </w:r>
    </w:p>
    <w:p w14:paraId="379901F9" w14:textId="77777777" w:rsidR="001D2333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Способы решения конфликтных ситуаций в семье и школе.</w:t>
      </w:r>
    </w:p>
    <w:p w14:paraId="03ED73E5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50" w:name="_Toc473664511"/>
      <w:bookmarkStart w:id="51" w:name="_Toc473718089"/>
      <w:bookmarkStart w:id="52" w:name="_Toc473892890"/>
      <w:bookmarkStart w:id="53" w:name="_Toc55294941"/>
      <w:r w:rsidRPr="007B54BE">
        <w:rPr>
          <w:szCs w:val="24"/>
        </w:rPr>
        <w:t>Критерии оценивания основного этапа освоения компетенции</w:t>
      </w:r>
      <w:bookmarkEnd w:id="50"/>
      <w:bookmarkEnd w:id="51"/>
      <w:bookmarkEnd w:id="52"/>
      <w:bookmarkEnd w:id="53"/>
    </w:p>
    <w:p w14:paraId="4783D8C8" w14:textId="77777777" w:rsidR="007B4D0B" w:rsidRPr="007B54BE" w:rsidRDefault="007B4D0B" w:rsidP="007B54BE">
      <w:pPr>
        <w:spacing w:after="120" w:line="276" w:lineRule="auto"/>
        <w:jc w:val="both"/>
      </w:pPr>
      <w:r w:rsidRPr="007B54B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28203A2A" w14:textId="77777777" w:rsidR="007B4D0B" w:rsidRPr="007B54BE" w:rsidRDefault="007B4D0B" w:rsidP="007B54BE">
      <w:pPr>
        <w:pStyle w:val="3"/>
        <w:spacing w:after="120" w:line="276" w:lineRule="auto"/>
      </w:pPr>
      <w:bookmarkStart w:id="54" w:name="_Toc473664512"/>
      <w:bookmarkStart w:id="55" w:name="_Toc473718090"/>
      <w:bookmarkStart w:id="56" w:name="_Toc473892891"/>
      <w:bookmarkStart w:id="57" w:name="_Toc55294942"/>
      <w:r w:rsidRPr="007B54BE">
        <w:t>Критерии оценивания устных опросов</w:t>
      </w:r>
      <w:bookmarkEnd w:id="54"/>
      <w:bookmarkEnd w:id="55"/>
      <w:bookmarkEnd w:id="56"/>
      <w:bookmarkEnd w:id="57"/>
    </w:p>
    <w:p w14:paraId="77641800" w14:textId="77777777" w:rsidR="007B4D0B" w:rsidRPr="007B54BE" w:rsidRDefault="007B4D0B" w:rsidP="007B54BE">
      <w:pPr>
        <w:spacing w:after="120" w:line="276" w:lineRule="auto"/>
        <w:jc w:val="both"/>
        <w:rPr>
          <w:bCs/>
          <w:i/>
        </w:rPr>
      </w:pPr>
      <w:bookmarkStart w:id="58" w:name="_Toc473664513"/>
      <w:bookmarkStart w:id="59" w:name="_Toc473718091"/>
      <w:r w:rsidRPr="007B54B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55F9A16C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64B29BF3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3315B2D0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6279A0DD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6F1D2D2D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60" w:name="_Toc473892892"/>
      <w:bookmarkStart w:id="61" w:name="_Toc55294943"/>
      <w:r w:rsidRPr="007B54BE">
        <w:rPr>
          <w:szCs w:val="24"/>
        </w:rPr>
        <w:t>Описание шкал оценивания основного этапа освоения компетенции</w:t>
      </w:r>
      <w:bookmarkEnd w:id="58"/>
      <w:bookmarkEnd w:id="59"/>
      <w:bookmarkEnd w:id="60"/>
      <w:bookmarkEnd w:id="61"/>
    </w:p>
    <w:p w14:paraId="4D5B10F5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7B54BE">
        <w:rPr>
          <w:bCs/>
        </w:rPr>
        <w:t>компетенции,  складывается</w:t>
      </w:r>
      <w:proofErr w:type="gramEnd"/>
      <w:r w:rsidRPr="007B54BE">
        <w:rPr>
          <w:bCs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7B54BE">
        <w:rPr>
          <w:bCs/>
        </w:rPr>
        <w:t>балльно</w:t>
      </w:r>
      <w:proofErr w:type="spellEnd"/>
      <w:r w:rsidRPr="007B54B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39A6595A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</w:p>
    <w:p w14:paraId="3DBE9D13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  <w:r w:rsidRPr="007B54BE">
        <w:rPr>
          <w:bCs/>
        </w:rPr>
        <w:t xml:space="preserve"> </w:t>
      </w:r>
    </w:p>
    <w:p w14:paraId="549CB166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  <w:r w:rsidRPr="007B54BE">
        <w:rPr>
          <w:bCs/>
        </w:rPr>
        <w:t xml:space="preserve"> </w:t>
      </w:r>
    </w:p>
    <w:p w14:paraId="1A4E8B8B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B54BE">
        <w:rPr>
          <w:bCs/>
        </w:rPr>
        <w:t>балльно</w:t>
      </w:r>
      <w:proofErr w:type="spellEnd"/>
      <w:r w:rsidRPr="007B54B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AA6A1F" w:rsidRPr="007B54BE" w14:paraId="6032287C" w14:textId="7777777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C2624" w14:textId="77777777"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01A54" w14:textId="77777777"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EEDE4" w14:textId="77777777"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93AD1" w14:textId="77777777"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Итоговая оценка за дисциплину</w:t>
            </w:r>
          </w:p>
        </w:tc>
      </w:tr>
      <w:tr w:rsidR="00AA6A1F" w:rsidRPr="007B54BE" w14:paraId="2D4743EC" w14:textId="7777777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7FE9A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F46D2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C96EA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68ACB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5» («отлично»)</w:t>
            </w:r>
          </w:p>
        </w:tc>
      </w:tr>
      <w:tr w:rsidR="00AA6A1F" w:rsidRPr="007B54BE" w14:paraId="1194C257" w14:textId="7777777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574BA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BCA14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4382F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C3187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4» («хорошо»)</w:t>
            </w:r>
          </w:p>
        </w:tc>
      </w:tr>
      <w:tr w:rsidR="00AA6A1F" w:rsidRPr="007B54BE" w14:paraId="480731DE" w14:textId="7777777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0433A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FB45B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6C7F2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1744B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3» («удовлетворительно»)</w:t>
            </w:r>
          </w:p>
        </w:tc>
      </w:tr>
      <w:tr w:rsidR="00AA6A1F" w:rsidRPr="007B54BE" w14:paraId="5143AAE1" w14:textId="7777777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0FC92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64E99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20A18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9EB46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2» («неудовлетворительно»)</w:t>
            </w:r>
          </w:p>
        </w:tc>
      </w:tr>
    </w:tbl>
    <w:p w14:paraId="2BFF5A66" w14:textId="77777777" w:rsidR="00AA6A1F" w:rsidRPr="007B54BE" w:rsidRDefault="00AA6A1F" w:rsidP="007B54BE">
      <w:pPr>
        <w:spacing w:after="120" w:line="276" w:lineRule="auto"/>
        <w:jc w:val="both"/>
        <w:rPr>
          <w:bCs/>
        </w:rPr>
      </w:pPr>
    </w:p>
    <w:p w14:paraId="7E3BBAAA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62" w:name="_Toc473664514"/>
      <w:bookmarkStart w:id="63" w:name="_Toc473718092"/>
      <w:bookmarkStart w:id="64" w:name="_Toc473892893"/>
      <w:bookmarkStart w:id="65" w:name="_Toc55294944"/>
      <w:r w:rsidRPr="007B54BE">
        <w:rPr>
          <w:szCs w:val="24"/>
        </w:rPr>
        <w:t>Средства оценивания</w:t>
      </w:r>
      <w:bookmarkEnd w:id="62"/>
      <w:bookmarkEnd w:id="63"/>
      <w:bookmarkEnd w:id="64"/>
      <w:bookmarkEnd w:id="65"/>
      <w:r w:rsidRPr="007B54BE">
        <w:rPr>
          <w:szCs w:val="24"/>
        </w:rPr>
        <w:t xml:space="preserve">  </w:t>
      </w:r>
    </w:p>
    <w:p w14:paraId="54751420" w14:textId="77777777" w:rsidR="007B4D0B" w:rsidRPr="007B54BE" w:rsidRDefault="007B4D0B" w:rsidP="007B54BE">
      <w:pPr>
        <w:spacing w:after="120" w:line="276" w:lineRule="auto"/>
        <w:jc w:val="both"/>
      </w:pPr>
      <w:r w:rsidRPr="007B54BE">
        <w:t xml:space="preserve">В случае </w:t>
      </w:r>
      <w:r w:rsidRPr="007B54BE">
        <w:rPr>
          <w:i/>
          <w:iCs/>
        </w:rPr>
        <w:t>недифференцированного контроля (в форме зачета)</w:t>
      </w:r>
      <w:r w:rsidRPr="007B54B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7B54BE">
        <w:t>балльно</w:t>
      </w:r>
      <w:proofErr w:type="spellEnd"/>
      <w:r w:rsidRPr="007B54BE">
        <w:t>-рейтинговой системе оценивается 34 баллами.</w:t>
      </w:r>
    </w:p>
    <w:p w14:paraId="2A91FFF2" w14:textId="77777777" w:rsidR="00105559" w:rsidRPr="007B54BE" w:rsidRDefault="00105559" w:rsidP="007B54BE">
      <w:pPr>
        <w:spacing w:after="120" w:line="276" w:lineRule="auto"/>
        <w:jc w:val="both"/>
        <w:rPr>
          <w:bCs/>
        </w:rPr>
      </w:pPr>
    </w:p>
    <w:p w14:paraId="3E14A51B" w14:textId="77777777"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r w:rsidRPr="007B54BE">
        <w:rPr>
          <w:szCs w:val="24"/>
        </w:rPr>
        <w:t xml:space="preserve"> </w:t>
      </w:r>
      <w:bookmarkStart w:id="66" w:name="_Toc55294945"/>
      <w:r w:rsidR="00D62174" w:rsidRPr="007B54BE">
        <w:rPr>
          <w:szCs w:val="24"/>
        </w:rPr>
        <w:t>Литература</w:t>
      </w:r>
      <w:bookmarkEnd w:id="66"/>
    </w:p>
    <w:p w14:paraId="390ECD82" w14:textId="77777777" w:rsidR="002F752C" w:rsidRPr="000F6C0D" w:rsidRDefault="002F752C" w:rsidP="002B2165">
      <w:pPr>
        <w:pStyle w:val="2"/>
        <w:spacing w:before="0" w:after="120" w:line="276" w:lineRule="auto"/>
        <w:jc w:val="both"/>
        <w:rPr>
          <w:szCs w:val="24"/>
        </w:rPr>
      </w:pPr>
      <w:bookmarkStart w:id="67" w:name="_Toc488349906"/>
      <w:bookmarkStart w:id="68" w:name="_Toc55294946"/>
      <w:r w:rsidRPr="007B54BE">
        <w:rPr>
          <w:szCs w:val="24"/>
        </w:rPr>
        <w:t>Основная литература для подготовки к занятиям</w:t>
      </w:r>
      <w:bookmarkEnd w:id="67"/>
      <w:bookmarkEnd w:id="68"/>
    </w:p>
    <w:p w14:paraId="07EEBFC2" w14:textId="77777777" w:rsidR="000F6C0D" w:rsidRDefault="000F6C0D" w:rsidP="002B2165">
      <w:pPr>
        <w:spacing w:after="120" w:line="276" w:lineRule="auto"/>
        <w:jc w:val="both"/>
      </w:pPr>
      <w:r>
        <w:t>Зеньковский, Василий Васильевич (1881-1962), прот. Педагогика [Текст] / В. В. Зеньковский, прот. - М.: Изд-во ПСТБИ, 1996. - 153 с.</w:t>
      </w:r>
    </w:p>
    <w:p w14:paraId="6D3F2C8C" w14:textId="77777777" w:rsidR="000F6C0D" w:rsidRPr="007B54BE" w:rsidRDefault="000F6C0D" w:rsidP="002B2165">
      <w:pPr>
        <w:spacing w:after="120" w:line="276" w:lineRule="auto"/>
        <w:jc w:val="both"/>
      </w:pPr>
      <w:r>
        <w:t xml:space="preserve">Возрастная психология для социальных педагогов [Текст]: Учеб. пособие / Т. В. Склярова, Н. В. </w:t>
      </w:r>
      <w:proofErr w:type="spellStart"/>
      <w:r>
        <w:t>Носкова</w:t>
      </w:r>
      <w:proofErr w:type="spellEnd"/>
      <w:r>
        <w:t>; Православный Свято-Тихоновский Гуманитарный Университет, Педагогический факультет. - М.: ПСТГУ, 2009. - 336 с.</w:t>
      </w:r>
    </w:p>
    <w:p w14:paraId="2B9CE41B" w14:textId="77777777" w:rsidR="002F752C" w:rsidRPr="007B54BE" w:rsidRDefault="002F752C" w:rsidP="002B2165">
      <w:pPr>
        <w:pStyle w:val="2"/>
        <w:spacing w:before="0" w:after="120" w:line="276" w:lineRule="auto"/>
        <w:jc w:val="both"/>
        <w:rPr>
          <w:szCs w:val="24"/>
        </w:rPr>
      </w:pPr>
      <w:bookmarkStart w:id="69" w:name="_Toc488349907"/>
      <w:bookmarkStart w:id="70" w:name="_Toc55294947"/>
      <w:r w:rsidRPr="007B54BE">
        <w:rPr>
          <w:szCs w:val="24"/>
        </w:rPr>
        <w:t>Дополнительная литература</w:t>
      </w:r>
      <w:bookmarkEnd w:id="69"/>
      <w:bookmarkEnd w:id="70"/>
    </w:p>
    <w:p w14:paraId="3CE7B35B" w14:textId="77777777" w:rsidR="00283AA8" w:rsidRDefault="000F6C0D" w:rsidP="002B2165">
      <w:pPr>
        <w:pStyle w:val="afffb"/>
        <w:tabs>
          <w:tab w:val="left" w:pos="851"/>
        </w:tabs>
        <w:spacing w:after="120" w:line="276" w:lineRule="auto"/>
        <w:ind w:firstLine="0"/>
      </w:pPr>
      <w:r>
        <w:t xml:space="preserve">Склярова, Татьяна Владимировна. Возрастная педагогика и психология [Текст]: Учеб. пособие / Т. В. Склярова, О. Л. </w:t>
      </w:r>
      <w:proofErr w:type="spellStart"/>
      <w:r>
        <w:t>Янушкявичене</w:t>
      </w:r>
      <w:proofErr w:type="spellEnd"/>
      <w:r>
        <w:t>; Православный Свято-Тихоновский Богословский Институт. - М.: Покров, 2004. - 143 с.</w:t>
      </w:r>
    </w:p>
    <w:p w14:paraId="1FD871D8" w14:textId="77777777" w:rsidR="002B2165" w:rsidRPr="007B54BE" w:rsidRDefault="002B2165" w:rsidP="000F6C0D">
      <w:pPr>
        <w:pStyle w:val="afffb"/>
        <w:tabs>
          <w:tab w:val="left" w:pos="851"/>
        </w:tabs>
        <w:spacing w:after="120" w:line="276" w:lineRule="auto"/>
        <w:ind w:firstLine="0"/>
      </w:pPr>
    </w:p>
    <w:p w14:paraId="4D941F65" w14:textId="77777777" w:rsidR="00E14F2D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71" w:name="_Toc55294948"/>
      <w:r w:rsidRPr="007B54BE">
        <w:rPr>
          <w:szCs w:val="24"/>
        </w:rPr>
        <w:t>Интернет-ресурсы:</w:t>
      </w:r>
      <w:bookmarkEnd w:id="71"/>
    </w:p>
    <w:p w14:paraId="46853ACF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Российская национальная библиотека http://www nir.</w:t>
      </w:r>
      <w:r w:rsidR="005903B9" w:rsidRPr="007B54BE">
        <w:rPr>
          <w:b w:val="0"/>
        </w:rPr>
        <w:t>r</w:t>
      </w:r>
      <w:r w:rsidRPr="007B54BE">
        <w:rPr>
          <w:b w:val="0"/>
        </w:rPr>
        <w:t>u</w:t>
      </w:r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14:paraId="002DFE3B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lastRenderedPageBreak/>
        <w:t xml:space="preserve">Электронная библиотека ПСТГУ  </w:t>
      </w:r>
      <w:hyperlink r:id="rId8" w:history="1">
        <w:r w:rsidRPr="007B54BE">
          <w:rPr>
            <w:b w:val="0"/>
          </w:rPr>
          <w:t>http://pstgu.ru/library/</w:t>
        </w:r>
      </w:hyperlink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14:paraId="7F7EC78A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«Российское образование» </w:t>
      </w:r>
      <w:hyperlink r:id="rId9" w:history="1">
        <w:r w:rsidR="005903B9" w:rsidRPr="007B54BE">
          <w:rPr>
            <w:rStyle w:val="ac"/>
            <w:b w:val="0"/>
          </w:rPr>
          <w:t>http://w.еdu.ru</w:t>
        </w:r>
      </w:hyperlink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14:paraId="3DB9FC7C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стник ПСТГУ. Серия «Педагогика и психология» </w:t>
      </w:r>
      <w:hyperlink r:id="rId10" w:history="1">
        <w:r w:rsidRPr="007B54BE">
          <w:rPr>
            <w:b w:val="0"/>
          </w:rPr>
          <w:t>http://pstgu.ru/scientific/periodicals/bulletin/IV/</w:t>
        </w:r>
      </w:hyperlink>
      <w:r w:rsidRPr="007B54BE">
        <w:rPr>
          <w:b w:val="0"/>
        </w:rPr>
        <w:t xml:space="preserve">  </w:t>
      </w:r>
    </w:p>
    <w:p w14:paraId="2317F2F2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ра и время: </w:t>
      </w:r>
      <w:hyperlink r:id="rId11" w:history="1">
        <w:r w:rsidRPr="007B54BE">
          <w:rPr>
            <w:b w:val="0"/>
          </w:rPr>
          <w:t>http://verav.ru/</w:t>
        </w:r>
      </w:hyperlink>
      <w:r w:rsidR="005903B9" w:rsidRPr="007B54BE">
        <w:rPr>
          <w:b w:val="0"/>
        </w:rPr>
        <w:t xml:space="preserve"> </w:t>
      </w:r>
    </w:p>
    <w:p w14:paraId="68CFF5D8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7B54BE">
        <w:rPr>
          <w:b w:val="0"/>
        </w:rPr>
        <w:t>Правмир</w:t>
      </w:r>
      <w:proofErr w:type="spellEnd"/>
      <w:r w:rsidRPr="007B54BE">
        <w:rPr>
          <w:b w:val="0"/>
        </w:rPr>
        <w:t xml:space="preserve"> </w:t>
      </w:r>
      <w:hyperlink r:id="rId12" w:history="1">
        <w:r w:rsidRPr="007B54BE">
          <w:rPr>
            <w:b w:val="0"/>
          </w:rPr>
          <w:t>http://lib.pravmir.ru/</w:t>
        </w:r>
      </w:hyperlink>
      <w:r w:rsidR="005903B9" w:rsidRPr="007B54BE">
        <w:rPr>
          <w:b w:val="0"/>
        </w:rPr>
        <w:t xml:space="preserve"> </w:t>
      </w:r>
    </w:p>
    <w:p w14:paraId="0D1747B3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омощь православного психолога – Семейство сайтов «Пережить.ru» </w:t>
      </w:r>
      <w:hyperlink r:id="rId13" w:history="1">
        <w:r w:rsidRPr="007B54BE">
          <w:rPr>
            <w:rStyle w:val="ac"/>
            <w:b w:val="0"/>
          </w:rPr>
          <w:t>http://infomissia.ru/2011/03/09/perejitru/</w:t>
        </w:r>
      </w:hyperlink>
      <w:r w:rsidRPr="007B54BE">
        <w:rPr>
          <w:b w:val="0"/>
        </w:rPr>
        <w:t xml:space="preserve"> </w:t>
      </w:r>
    </w:p>
    <w:p w14:paraId="5126448A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педагогическая библиотека, литература по педагогике и психологии www.pedlib.ru</w:t>
      </w:r>
    </w:p>
    <w:p w14:paraId="442049E9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статьи по психолого-педагогическим дисциплинам www.azps.rи  </w:t>
      </w:r>
    </w:p>
    <w:p w14:paraId="25C03914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едагогическая библиотека </w:t>
      </w:r>
      <w:hyperlink r:id="rId14" w:tgtFrame="_blank" w:history="1">
        <w:r w:rsidRPr="007B54BE">
          <w:rPr>
            <w:b w:val="0"/>
          </w:rPr>
          <w:t>http://www.pedlib.ru</w:t>
        </w:r>
        <w:r w:rsidRPr="007B54BE">
          <w:t>/</w:t>
        </w:r>
      </w:hyperlink>
      <w:r w:rsidR="005903B9" w:rsidRPr="007B54BE">
        <w:t xml:space="preserve"> </w:t>
      </w:r>
    </w:p>
    <w:p w14:paraId="5A5A680A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Интернет-портал Детская психология; предназначен для специалистов в области детской психологии и представляет собой информационную и интерактивную среду для ученых, профессиональных психологов и студентов </w:t>
      </w:r>
      <w:hyperlink r:id="rId15" w:history="1">
        <w:r w:rsidRPr="007B54BE">
          <w:rPr>
            <w:rStyle w:val="ac"/>
            <w:b w:val="0"/>
          </w:rPr>
          <w:t>http://childpsy.ru/детская</w:t>
        </w:r>
      </w:hyperlink>
    </w:p>
    <w:p w14:paraId="5956352D" w14:textId="77777777" w:rsidR="00537C09" w:rsidRPr="007B54BE" w:rsidRDefault="00E21BBC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color w:val="000000"/>
        </w:rPr>
      </w:pPr>
      <w:hyperlink r:id="rId16" w:tgtFrame="_blank" w:history="1">
        <w:r w:rsidR="00537C09" w:rsidRPr="007B54BE">
          <w:rPr>
            <w:b w:val="0"/>
          </w:rPr>
          <w:t>http://adalin.mospsy.ru/</w:t>
        </w:r>
      </w:hyperlink>
      <w:r w:rsidR="00537C09" w:rsidRPr="007B54BE">
        <w:rPr>
          <w:b w:val="0"/>
        </w:rPr>
        <w:t> - сайт Клуба психологов «Адалин» для специалистов и родите</w:t>
      </w:r>
      <w:r w:rsidR="00537C09" w:rsidRPr="007B54BE">
        <w:rPr>
          <w:b w:val="0"/>
          <w:color w:val="000000"/>
        </w:rPr>
        <w:t>лей.</w:t>
      </w:r>
    </w:p>
    <w:p w14:paraId="5B42EE9D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Научная библиотека МГУ </w:t>
      </w:r>
      <w:hyperlink r:id="rId17" w:history="1">
        <w:r w:rsidR="005903B9" w:rsidRPr="007B54BE">
          <w:rPr>
            <w:rStyle w:val="ac"/>
            <w:b w:val="0"/>
          </w:rPr>
          <w:t>URL:http://www.lib.msu.su</w:t>
        </w:r>
      </w:hyperlink>
      <w:r w:rsidR="005903B9" w:rsidRPr="007B54BE">
        <w:rPr>
          <w:b w:val="0"/>
        </w:rPr>
        <w:t xml:space="preserve"> </w:t>
      </w:r>
    </w:p>
    <w:p w14:paraId="31C8F320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  <w:color w:val="000000"/>
        </w:rPr>
      </w:pPr>
      <w:r w:rsidRPr="007B54BE">
        <w:rPr>
          <w:b w:val="0"/>
        </w:rPr>
        <w:t>Научная</w:t>
      </w:r>
      <w:r w:rsidRPr="007B54BE">
        <w:rPr>
          <w:b w:val="0"/>
          <w:color w:val="000000"/>
        </w:rPr>
        <w:t xml:space="preserve"> электронная библиотека</w:t>
      </w:r>
      <w:r w:rsidRPr="007B54BE">
        <w:rPr>
          <w:rStyle w:val="apple-converted-space"/>
          <w:b w:val="0"/>
          <w:color w:val="000000"/>
        </w:rPr>
        <w:t> </w:t>
      </w:r>
      <w:hyperlink r:id="rId18" w:tgtFrame="_blank" w:history="1">
        <w:r w:rsidRPr="007B54BE">
          <w:rPr>
            <w:rStyle w:val="ac"/>
            <w:b w:val="0"/>
            <w:color w:val="00000A"/>
            <w:lang w:val="en-US"/>
          </w:rPr>
          <w:t>URL</w:t>
        </w:r>
        <w:r w:rsidRPr="007B54BE">
          <w:rPr>
            <w:rStyle w:val="ac"/>
            <w:b w:val="0"/>
            <w:color w:val="00000A"/>
          </w:rPr>
          <w:t>:</w:t>
        </w:r>
        <w:r w:rsidRPr="007B54BE">
          <w:rPr>
            <w:rStyle w:val="ac"/>
            <w:b w:val="0"/>
            <w:color w:val="00000A"/>
            <w:lang w:val="en-US"/>
          </w:rPr>
          <w:t>http</w:t>
        </w:r>
        <w:r w:rsidRPr="007B54BE">
          <w:rPr>
            <w:rStyle w:val="ac"/>
            <w:b w:val="0"/>
            <w:color w:val="00000A"/>
          </w:rPr>
          <w:t>://</w:t>
        </w:r>
        <w:r w:rsidRPr="007B54BE">
          <w:rPr>
            <w:rStyle w:val="ac"/>
            <w:b w:val="0"/>
            <w:color w:val="00000A"/>
            <w:lang w:val="en-US"/>
          </w:rPr>
          <w:t>www</w:t>
        </w:r>
        <w:r w:rsidRPr="007B54BE">
          <w:rPr>
            <w:rStyle w:val="ac"/>
            <w:b w:val="0"/>
            <w:color w:val="00000A"/>
          </w:rPr>
          <w:t>.</w:t>
        </w:r>
        <w:proofErr w:type="spellStart"/>
        <w:r w:rsidRPr="007B54BE">
          <w:rPr>
            <w:rStyle w:val="ac"/>
            <w:b w:val="0"/>
            <w:color w:val="00000A"/>
            <w:lang w:val="en-US"/>
          </w:rPr>
          <w:t>elibrary</w:t>
        </w:r>
        <w:proofErr w:type="spellEnd"/>
        <w:r w:rsidRPr="007B54BE">
          <w:rPr>
            <w:rStyle w:val="ac"/>
            <w:b w:val="0"/>
            <w:color w:val="00000A"/>
          </w:rPr>
          <w:t>.</w:t>
        </w:r>
        <w:proofErr w:type="spellStart"/>
        <w:r w:rsidRPr="007B54BE">
          <w:rPr>
            <w:rStyle w:val="ac"/>
            <w:b w:val="0"/>
            <w:color w:val="00000A"/>
            <w:lang w:val="en-US"/>
          </w:rPr>
          <w:t>ru</w:t>
        </w:r>
        <w:proofErr w:type="spellEnd"/>
      </w:hyperlink>
      <w:r w:rsidR="005903B9" w:rsidRPr="007B54BE">
        <w:rPr>
          <w:b w:val="0"/>
          <w:color w:val="000000"/>
        </w:rPr>
        <w:t xml:space="preserve"> </w:t>
      </w:r>
    </w:p>
    <w:p w14:paraId="0523D04B" w14:textId="77777777" w:rsidR="00105559" w:rsidRPr="007B54BE" w:rsidRDefault="00105559" w:rsidP="007B54BE">
      <w:pPr>
        <w:spacing w:after="120" w:line="276" w:lineRule="auto"/>
        <w:jc w:val="both"/>
      </w:pPr>
    </w:p>
    <w:p w14:paraId="49FA9387" w14:textId="77777777" w:rsidR="00D62174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72" w:name="_Toc468272488"/>
      <w:bookmarkStart w:id="73" w:name="_Toc468274086"/>
      <w:bookmarkStart w:id="74" w:name="_Toc468278281"/>
      <w:bookmarkStart w:id="75" w:name="_Toc468280927"/>
      <w:bookmarkStart w:id="76" w:name="_Toc472951679"/>
      <w:bookmarkStart w:id="77" w:name="_Toc55294949"/>
      <w:r w:rsidRPr="007B54BE">
        <w:rPr>
          <w:szCs w:val="24"/>
        </w:rPr>
        <w:t>Методические указания для освоения дисциплины</w:t>
      </w:r>
      <w:bookmarkEnd w:id="72"/>
      <w:bookmarkEnd w:id="73"/>
      <w:bookmarkEnd w:id="74"/>
      <w:bookmarkEnd w:id="75"/>
      <w:bookmarkEnd w:id="76"/>
      <w:bookmarkEnd w:id="77"/>
    </w:p>
    <w:p w14:paraId="2CFA8A6B" w14:textId="77777777" w:rsidR="00537C09" w:rsidRPr="007B54BE" w:rsidRDefault="00537C09" w:rsidP="007B54BE">
      <w:pPr>
        <w:spacing w:after="120" w:line="276" w:lineRule="auto"/>
        <w:jc w:val="both"/>
      </w:pPr>
      <w:r w:rsidRPr="007B54BE">
        <w:t>Содержание курса «Педагогика и психология» реализуется в виде курса теоретических и практических занятий. В процессе изучения курса предусматривается выполнение студентами письменных и устных заданий дома и непосредственно на практических занятиях; часы на самостоятельную работу выделены для написания реферата и подготовки к экзамену. Студентам рекомендуется, помимо основных учебных пособий к курсу, активно знакомиться с рекомендованной дополнительной научной литературой, посвященной рассмотрению отдельных вопросов изучаемого содержания.</w:t>
      </w:r>
    </w:p>
    <w:p w14:paraId="229D05B0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С целью успешного освоения и сдачи зачёта по дисциплине «Педагогика и психология», </w:t>
      </w:r>
      <w:r w:rsidR="005903B9" w:rsidRPr="007B54BE">
        <w:t xml:space="preserve">обучающимся </w:t>
      </w:r>
      <w:r w:rsidRPr="007B54BE">
        <w:t xml:space="preserve">необходимо придерживаться следующих методических указаний. </w:t>
      </w:r>
    </w:p>
    <w:p w14:paraId="7CEFEA1B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Практические занятия имеют важнейшее значение для усвоения программного материала. Задачи практических занятий: </w:t>
      </w:r>
    </w:p>
    <w:p w14:paraId="1AF4FE5A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закрепление знаний путем активного повторения материала лекций; </w:t>
      </w:r>
    </w:p>
    <w:p w14:paraId="43CE95F1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способности самостоятельно использовать полученные знания; </w:t>
      </w:r>
    </w:p>
    <w:p w14:paraId="675B10D2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обретение навыков самостоятельного рассмотрения </w:t>
      </w:r>
      <w:proofErr w:type="spellStart"/>
      <w:r w:rsidRPr="007B54BE">
        <w:t>психолого</w:t>
      </w:r>
      <w:proofErr w:type="spellEnd"/>
      <w:r w:rsidRPr="007B54BE">
        <w:t xml:space="preserve">–педагогических вопросов; </w:t>
      </w:r>
    </w:p>
    <w:p w14:paraId="2BA13310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ведение разрозненных знаний в целостную систему; </w:t>
      </w:r>
    </w:p>
    <w:p w14:paraId="6230C06E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навыков отстаивания своей точки зрения; </w:t>
      </w:r>
    </w:p>
    <w:p w14:paraId="03533114" w14:textId="77777777" w:rsidR="00537C09" w:rsidRPr="007B54BE" w:rsidRDefault="00537C09" w:rsidP="007B54BE">
      <w:pPr>
        <w:spacing w:after="120" w:line="276" w:lineRule="auto"/>
        <w:jc w:val="both"/>
      </w:pPr>
      <w:r w:rsidRPr="007B54BE">
        <w:lastRenderedPageBreak/>
        <w:t xml:space="preserve">• контроль полученных на лекциях теоретических знаний и т.д. </w:t>
      </w:r>
    </w:p>
    <w:p w14:paraId="298E7C12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1. Общие рекомендации. К основным формам работы над содержанием дисциплины относятся: лекционные занятия, практические занятия, самостоятельная работа студентов, подготовка докладов и сообщений, написание эссе. </w:t>
      </w:r>
    </w:p>
    <w:p w14:paraId="5A3A9409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2. Рекомендации по работе с конспектом лекций. Просмотрите конспект сразу после занятий. Пометьте материал конспекта лекций, который вызывает затруднения для понимания. Попытайтесь найти ответы на затруднительные вопросы, используя предлагаемую литературу. Если самостоятельно не удалось разобраться в материале, сформулируйте вопросы и обратитесь на текущей консультации или на ближайшей лекции за помощью к преподавателю. </w:t>
      </w:r>
    </w:p>
    <w:p w14:paraId="144DF16B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3. Рекомендации по работе с литературой. При систематизации материала по теме важно сравнивать </w:t>
      </w:r>
      <w:proofErr w:type="gramStart"/>
      <w:r w:rsidRPr="007B54BE">
        <w:t>определения основных понятий</w:t>
      </w:r>
      <w:proofErr w:type="gramEnd"/>
      <w:r w:rsidRPr="007B54BE">
        <w:t xml:space="preserve"> даваемые разными авторами. Сравнение необходимо для выделения основных признаков научного понятия, на которое обращают внимание различные авторы</w:t>
      </w:r>
    </w:p>
    <w:p w14:paraId="0D3348AD" w14:textId="77777777" w:rsidR="00105559" w:rsidRPr="007B54BE" w:rsidRDefault="00537C09" w:rsidP="007B54BE">
      <w:pPr>
        <w:spacing w:after="120" w:line="276" w:lineRule="auto"/>
        <w:jc w:val="both"/>
      </w:pPr>
      <w:r w:rsidRPr="007B54BE">
        <w:t>4. Рекомендации по подготовке к дискуссии. Дискуссия позволяет включить обучающихся в процесс обсуждения спорного вопроса, проблемы и оценить их умение аргументировать собственную точку зрения. Для участия в дискуссии заранее оговаривается тема, продумываются ответы и аргументы. Во время дискуссии каждый участник имеет возможность высказать свое мнение (сообщение) по интересующему вопросу и выслушать опровергающие ее аргументы. Необходимо корректно и уважительно относится к оппонентам, до конца выслушивать аргументацию, не перебивать и соблюдать культуру проведения дискуссии</w:t>
      </w:r>
    </w:p>
    <w:p w14:paraId="0377CE2C" w14:textId="77777777" w:rsidR="001A5E8A" w:rsidRPr="007B54BE" w:rsidRDefault="001A5E8A" w:rsidP="007B54BE">
      <w:pPr>
        <w:pStyle w:val="10"/>
        <w:spacing w:after="120" w:line="276" w:lineRule="auto"/>
        <w:rPr>
          <w:szCs w:val="24"/>
        </w:rPr>
      </w:pPr>
    </w:p>
    <w:p w14:paraId="262D1FBD" w14:textId="77777777" w:rsidR="00D62174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78" w:name="_Toc55294950"/>
      <w:r w:rsidRPr="007B54BE">
        <w:rPr>
          <w:szCs w:val="24"/>
        </w:rPr>
        <w:t>Материально-техническое обеспечение дисциплины</w:t>
      </w:r>
      <w:bookmarkEnd w:id="78"/>
      <w:r w:rsidRPr="007B54BE">
        <w:rPr>
          <w:szCs w:val="24"/>
        </w:rPr>
        <w:t xml:space="preserve"> </w:t>
      </w:r>
    </w:p>
    <w:p w14:paraId="2C276084" w14:textId="77777777" w:rsidR="00537C09" w:rsidRPr="007B54BE" w:rsidRDefault="00537C09" w:rsidP="007B54BE">
      <w:pPr>
        <w:spacing w:after="120" w:line="276" w:lineRule="auto"/>
        <w:jc w:val="both"/>
      </w:pPr>
      <w:r w:rsidRPr="007B54BE">
        <w:t>- презентации по основным разделам</w:t>
      </w:r>
    </w:p>
    <w:p w14:paraId="7DAE6D09" w14:textId="77777777" w:rsidR="00537C09" w:rsidRPr="007B54BE" w:rsidRDefault="00537C09" w:rsidP="007B54BE">
      <w:pPr>
        <w:spacing w:after="120" w:line="276" w:lineRule="auto"/>
        <w:jc w:val="both"/>
      </w:pPr>
      <w:r w:rsidRPr="007B54BE">
        <w:t>- видеофильмы психолого-педагогической направленности</w:t>
      </w:r>
    </w:p>
    <w:p w14:paraId="2799DE3E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- ЭБС "Консультант студента" </w:t>
      </w:r>
      <w:hyperlink r:id="rId19" w:history="1">
        <w:r w:rsidRPr="007B54BE">
          <w:rPr>
            <w:rStyle w:val="ac"/>
          </w:rPr>
          <w:t>http://www.studmedlib.ru/</w:t>
        </w:r>
      </w:hyperlink>
      <w:r w:rsidRPr="007B54BE">
        <w:t xml:space="preserve"> </w:t>
      </w:r>
    </w:p>
    <w:p w14:paraId="54EFC09F" w14:textId="77777777" w:rsidR="00E14F2D" w:rsidRPr="007B54BE" w:rsidRDefault="00537C09" w:rsidP="007B54BE">
      <w:pPr>
        <w:spacing w:after="120" w:line="276" w:lineRule="auto"/>
        <w:jc w:val="both"/>
        <w:rPr>
          <w:lang w:val="en-US"/>
        </w:rPr>
      </w:pPr>
      <w:r w:rsidRPr="007B54BE">
        <w:rPr>
          <w:lang w:val="en-US"/>
        </w:rPr>
        <w:t xml:space="preserve">- </w:t>
      </w:r>
      <w:r w:rsidRPr="007B54BE">
        <w:t>ЭБС</w:t>
      </w:r>
      <w:r w:rsidRPr="007B54BE">
        <w:rPr>
          <w:lang w:val="en-US"/>
        </w:rPr>
        <w:t xml:space="preserve"> </w:t>
      </w:r>
      <w:proofErr w:type="spellStart"/>
      <w:r w:rsidRPr="007B54BE">
        <w:rPr>
          <w:lang w:val="en-US"/>
        </w:rPr>
        <w:t>Iprbooks</w:t>
      </w:r>
      <w:proofErr w:type="spellEnd"/>
      <w:r w:rsidRPr="007B54BE">
        <w:rPr>
          <w:lang w:val="en-US"/>
        </w:rPr>
        <w:t xml:space="preserve"> </w:t>
      </w:r>
      <w:hyperlink r:id="rId20" w:history="1">
        <w:r w:rsidRPr="007B54BE">
          <w:rPr>
            <w:rStyle w:val="ac"/>
            <w:lang w:val="en-US"/>
          </w:rPr>
          <w:t>http://iprbookshop.ru/</w:t>
        </w:r>
      </w:hyperlink>
    </w:p>
    <w:p w14:paraId="0CBD7446" w14:textId="77777777" w:rsidR="00537C09" w:rsidRPr="007B54BE" w:rsidRDefault="00537C09" w:rsidP="007B54BE">
      <w:pPr>
        <w:spacing w:after="120" w:line="276" w:lineRule="auto"/>
        <w:jc w:val="both"/>
        <w:rPr>
          <w:lang w:val="en-US"/>
        </w:rPr>
      </w:pPr>
    </w:p>
    <w:p w14:paraId="5B22531B" w14:textId="77777777" w:rsidR="001A5E8A" w:rsidRPr="007B54BE" w:rsidRDefault="001A5E8A" w:rsidP="007B54BE">
      <w:pPr>
        <w:spacing w:after="120" w:line="276" w:lineRule="auto"/>
        <w:rPr>
          <w:i/>
        </w:rPr>
      </w:pPr>
      <w:r w:rsidRPr="007B54BE">
        <w:rPr>
          <w:i/>
        </w:rPr>
        <w:t>Рабочая программа дисциплины разработана на кафедре Общей и социальной педагогики Педагогического факультета ПСТГУ для ПСТБИ согласно требованиям Договора № 498 о сетевой форме реализации ООП.</w:t>
      </w:r>
    </w:p>
    <w:p w14:paraId="4EDB1D0E" w14:textId="77777777" w:rsidR="001A5E8A" w:rsidRPr="007B54BE" w:rsidRDefault="001A5E8A" w:rsidP="007B54BE">
      <w:pPr>
        <w:spacing w:after="120" w:line="276" w:lineRule="auto"/>
        <w:jc w:val="both"/>
      </w:pPr>
    </w:p>
    <w:bookmarkEnd w:id="32"/>
    <w:p w14:paraId="46F691A7" w14:textId="77777777"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Автор: </w:t>
      </w:r>
      <w:proofErr w:type="spellStart"/>
      <w:r w:rsidR="00537C09" w:rsidRPr="007B54BE">
        <w:rPr>
          <w:i/>
          <w:iCs/>
        </w:rPr>
        <w:t>Перцева</w:t>
      </w:r>
      <w:proofErr w:type="spellEnd"/>
      <w:r w:rsidR="00537C09" w:rsidRPr="007B54BE">
        <w:rPr>
          <w:i/>
          <w:iCs/>
        </w:rPr>
        <w:t xml:space="preserve"> И.В</w:t>
      </w:r>
      <w:r w:rsidRPr="007B54BE">
        <w:rPr>
          <w:i/>
          <w:iCs/>
        </w:rPr>
        <w:t>.</w:t>
      </w:r>
    </w:p>
    <w:p w14:paraId="7C3E9F43" w14:textId="77777777"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Рецензент: </w:t>
      </w:r>
      <w:r w:rsidR="00537C09" w:rsidRPr="007B54BE">
        <w:rPr>
          <w:i/>
          <w:iCs/>
        </w:rPr>
        <w:t>Абрамов С.И</w:t>
      </w:r>
      <w:r w:rsidRPr="007B54BE">
        <w:rPr>
          <w:i/>
          <w:iCs/>
        </w:rPr>
        <w:t>.</w:t>
      </w:r>
    </w:p>
    <w:p w14:paraId="0970C740" w14:textId="77777777" w:rsidR="001A5E8A" w:rsidRPr="007B54BE" w:rsidRDefault="001A5E8A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>Рецензент БФ: Медведева А.А.</w:t>
      </w:r>
    </w:p>
    <w:p w14:paraId="4698AA1B" w14:textId="77777777" w:rsidR="00283AA8" w:rsidRPr="007B54BE" w:rsidRDefault="00283AA8" w:rsidP="007B54BE">
      <w:pPr>
        <w:spacing w:after="120" w:line="276" w:lineRule="auto"/>
        <w:jc w:val="both"/>
        <w:rPr>
          <w:i/>
          <w:iCs/>
        </w:rPr>
      </w:pPr>
    </w:p>
    <w:p w14:paraId="69C2AF10" w14:textId="77777777" w:rsidR="007B54BE" w:rsidRPr="007B54BE" w:rsidRDefault="007B54BE" w:rsidP="007B54BE">
      <w:pPr>
        <w:spacing w:after="120" w:line="276" w:lineRule="auto"/>
        <w:jc w:val="both"/>
        <w:rPr>
          <w:i/>
          <w:iCs/>
          <w:color w:val="000000"/>
        </w:rPr>
      </w:pPr>
      <w:r w:rsidRPr="007B54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7B54BE">
        <w:rPr>
          <w:i/>
          <w:iCs/>
          <w:color w:val="000000"/>
        </w:rPr>
        <w:t>от 05.03.2020, протокол № 7-03-20.</w:t>
      </w:r>
    </w:p>
    <w:p w14:paraId="6CC2F02C" w14:textId="77777777" w:rsidR="00E14F2D" w:rsidRPr="007B54BE" w:rsidRDefault="00E14F2D" w:rsidP="007B54BE">
      <w:pPr>
        <w:spacing w:after="120" w:line="276" w:lineRule="auto"/>
        <w:jc w:val="both"/>
        <w:rPr>
          <w:i/>
          <w:iCs/>
        </w:rPr>
      </w:pPr>
    </w:p>
    <w:sectPr w:rsidR="00E14F2D" w:rsidRPr="007B54BE" w:rsidSect="00223EC7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273B3" w14:textId="77777777" w:rsidR="00E21BBC" w:rsidRDefault="00E21BBC">
      <w:r>
        <w:separator/>
      </w:r>
    </w:p>
  </w:endnote>
  <w:endnote w:type="continuationSeparator" w:id="0">
    <w:p w14:paraId="6A13CBF9" w14:textId="77777777" w:rsidR="00E21BBC" w:rsidRDefault="00E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919EC" w14:textId="77777777" w:rsidR="00610F79" w:rsidRDefault="00610F79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FC2D6" w14:textId="77777777" w:rsidR="00523D98" w:rsidRDefault="00813613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523D98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610F79">
      <w:rPr>
        <w:noProof/>
        <w:sz w:val="22"/>
      </w:rPr>
      <w:t>10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C7AAF" w14:textId="77777777" w:rsidR="00610F79" w:rsidRDefault="00610F79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20010" w14:textId="77777777" w:rsidR="00E21BBC" w:rsidRDefault="00E21BBC">
      <w:r>
        <w:separator/>
      </w:r>
    </w:p>
  </w:footnote>
  <w:footnote w:type="continuationSeparator" w:id="0">
    <w:p w14:paraId="1F25AC6C" w14:textId="77777777" w:rsidR="00E21BBC" w:rsidRDefault="00E21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80B9B" w14:textId="77777777" w:rsidR="00610F79" w:rsidRDefault="00E21BBC">
    <w:pPr>
      <w:pStyle w:val="afa"/>
    </w:pPr>
    <w:r>
      <w:rPr>
        <w:noProof/>
        <w:lang w:bidi="he-IL"/>
      </w:rPr>
      <w:pict w14:anchorId="612D0C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190391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14B61" w14:textId="77777777" w:rsidR="00610F79" w:rsidRDefault="00E21BBC">
    <w:pPr>
      <w:pStyle w:val="afa"/>
    </w:pPr>
    <w:r>
      <w:rPr>
        <w:noProof/>
        <w:lang w:bidi="he-IL"/>
      </w:rPr>
      <w:pict w14:anchorId="5B0AFE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190392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6BF36" w14:textId="77777777" w:rsidR="00610F79" w:rsidRDefault="00E21BBC">
    <w:pPr>
      <w:pStyle w:val="afa"/>
    </w:pPr>
    <w:r>
      <w:rPr>
        <w:noProof/>
        <w:lang w:bidi="he-IL"/>
      </w:rPr>
      <w:pict w14:anchorId="3B06B9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190390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style="width:11.4pt;height:11.4pt" o:bullet="t">
        <v:imagedata r:id="rId1" o:title=""/>
      </v:shape>
    </w:pict>
  </w:numPicBullet>
  <w:abstractNum w:abstractNumId="0" w15:restartNumberingAfterBreak="0">
    <w:nsid w:val="06615499"/>
    <w:multiLevelType w:val="hybridMultilevel"/>
    <w:tmpl w:val="77AA31E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C0BA0"/>
    <w:multiLevelType w:val="hybridMultilevel"/>
    <w:tmpl w:val="6C2E8A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9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c3NrcwtTS3MDFT0lEKTi0uzszPAykwrgUAqxKLkiwAAAA="/>
  </w:docVars>
  <w:rsids>
    <w:rsidRoot w:val="002D39FC"/>
    <w:rsid w:val="00003B6C"/>
    <w:rsid w:val="000079A6"/>
    <w:rsid w:val="0001130E"/>
    <w:rsid w:val="00011798"/>
    <w:rsid w:val="00014333"/>
    <w:rsid w:val="000163A4"/>
    <w:rsid w:val="000174FD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6C0D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455B2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5E8A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67E3"/>
    <w:rsid w:val="00257387"/>
    <w:rsid w:val="002645CB"/>
    <w:rsid w:val="002655D5"/>
    <w:rsid w:val="00267AFB"/>
    <w:rsid w:val="00270DF0"/>
    <w:rsid w:val="00283AA8"/>
    <w:rsid w:val="0028468E"/>
    <w:rsid w:val="00292121"/>
    <w:rsid w:val="0029764D"/>
    <w:rsid w:val="002A080E"/>
    <w:rsid w:val="002A13B0"/>
    <w:rsid w:val="002A357A"/>
    <w:rsid w:val="002A4BE4"/>
    <w:rsid w:val="002A7E47"/>
    <w:rsid w:val="002B01FE"/>
    <w:rsid w:val="002B2165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752C"/>
    <w:rsid w:val="00304DE3"/>
    <w:rsid w:val="0031088E"/>
    <w:rsid w:val="00310979"/>
    <w:rsid w:val="00311394"/>
    <w:rsid w:val="003240B7"/>
    <w:rsid w:val="00324559"/>
    <w:rsid w:val="003257F0"/>
    <w:rsid w:val="0034471C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5CD6"/>
    <w:rsid w:val="003C5FC5"/>
    <w:rsid w:val="003D1CD3"/>
    <w:rsid w:val="003D44D9"/>
    <w:rsid w:val="003D483E"/>
    <w:rsid w:val="003E5DFF"/>
    <w:rsid w:val="003F2C2C"/>
    <w:rsid w:val="00401B43"/>
    <w:rsid w:val="00405B54"/>
    <w:rsid w:val="00407896"/>
    <w:rsid w:val="00407B2A"/>
    <w:rsid w:val="00410881"/>
    <w:rsid w:val="004155C1"/>
    <w:rsid w:val="0044251B"/>
    <w:rsid w:val="0044683B"/>
    <w:rsid w:val="00447027"/>
    <w:rsid w:val="00461A50"/>
    <w:rsid w:val="00462F22"/>
    <w:rsid w:val="004639CA"/>
    <w:rsid w:val="00467F19"/>
    <w:rsid w:val="00471FAE"/>
    <w:rsid w:val="00474A5F"/>
    <w:rsid w:val="0047631A"/>
    <w:rsid w:val="00481444"/>
    <w:rsid w:val="00482230"/>
    <w:rsid w:val="00484243"/>
    <w:rsid w:val="00485064"/>
    <w:rsid w:val="00486B56"/>
    <w:rsid w:val="00493ECC"/>
    <w:rsid w:val="004B13F3"/>
    <w:rsid w:val="004B16A6"/>
    <w:rsid w:val="004B448C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15DD7"/>
    <w:rsid w:val="00520AA2"/>
    <w:rsid w:val="00523D98"/>
    <w:rsid w:val="00523ED0"/>
    <w:rsid w:val="0052453F"/>
    <w:rsid w:val="00525A2C"/>
    <w:rsid w:val="005273C9"/>
    <w:rsid w:val="00532843"/>
    <w:rsid w:val="005352F7"/>
    <w:rsid w:val="00537C09"/>
    <w:rsid w:val="0054041E"/>
    <w:rsid w:val="005433D8"/>
    <w:rsid w:val="00544CB1"/>
    <w:rsid w:val="00545D0E"/>
    <w:rsid w:val="005607DD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903B9"/>
    <w:rsid w:val="00590D21"/>
    <w:rsid w:val="005A0C76"/>
    <w:rsid w:val="005A28FE"/>
    <w:rsid w:val="005A49DB"/>
    <w:rsid w:val="005A4F6A"/>
    <w:rsid w:val="005B3CB6"/>
    <w:rsid w:val="005B57A0"/>
    <w:rsid w:val="005B7726"/>
    <w:rsid w:val="005D0D98"/>
    <w:rsid w:val="005D2862"/>
    <w:rsid w:val="005E0BD9"/>
    <w:rsid w:val="005E75BA"/>
    <w:rsid w:val="005F241D"/>
    <w:rsid w:val="005F3369"/>
    <w:rsid w:val="005F4419"/>
    <w:rsid w:val="005F6A7C"/>
    <w:rsid w:val="00601DCD"/>
    <w:rsid w:val="006023A2"/>
    <w:rsid w:val="00605A8F"/>
    <w:rsid w:val="00607DCD"/>
    <w:rsid w:val="00610F79"/>
    <w:rsid w:val="006116FF"/>
    <w:rsid w:val="006146C5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3B48"/>
    <w:rsid w:val="007645D9"/>
    <w:rsid w:val="00765B8A"/>
    <w:rsid w:val="00772807"/>
    <w:rsid w:val="00774D92"/>
    <w:rsid w:val="00775279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4BE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3613"/>
    <w:rsid w:val="00815800"/>
    <w:rsid w:val="00825689"/>
    <w:rsid w:val="00841848"/>
    <w:rsid w:val="00841F01"/>
    <w:rsid w:val="008421AD"/>
    <w:rsid w:val="008426F0"/>
    <w:rsid w:val="00843BEB"/>
    <w:rsid w:val="00844E38"/>
    <w:rsid w:val="0084581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1F52"/>
    <w:rsid w:val="00A737BE"/>
    <w:rsid w:val="00A7722F"/>
    <w:rsid w:val="00A775E0"/>
    <w:rsid w:val="00A778CA"/>
    <w:rsid w:val="00A779E4"/>
    <w:rsid w:val="00A81145"/>
    <w:rsid w:val="00A834FF"/>
    <w:rsid w:val="00A86194"/>
    <w:rsid w:val="00A93AC4"/>
    <w:rsid w:val="00A94F4D"/>
    <w:rsid w:val="00AA0C50"/>
    <w:rsid w:val="00AA6A1F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096C"/>
    <w:rsid w:val="00B6063E"/>
    <w:rsid w:val="00B65308"/>
    <w:rsid w:val="00B73231"/>
    <w:rsid w:val="00B75C8D"/>
    <w:rsid w:val="00B76B2D"/>
    <w:rsid w:val="00B83BD1"/>
    <w:rsid w:val="00B843C0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E5BB0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7607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1EB4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1BBC"/>
    <w:rsid w:val="00E253A1"/>
    <w:rsid w:val="00E26534"/>
    <w:rsid w:val="00E33342"/>
    <w:rsid w:val="00E35197"/>
    <w:rsid w:val="00E44DBC"/>
    <w:rsid w:val="00E52CCF"/>
    <w:rsid w:val="00E562AF"/>
    <w:rsid w:val="00E615D0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3702E"/>
    <w:rsid w:val="00F40FB1"/>
    <w:rsid w:val="00F448C0"/>
    <w:rsid w:val="00F4618A"/>
    <w:rsid w:val="00F476BC"/>
    <w:rsid w:val="00F511FC"/>
    <w:rsid w:val="00F55957"/>
    <w:rsid w:val="00F72353"/>
    <w:rsid w:val="00F74985"/>
    <w:rsid w:val="00F86CD3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42B5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6422A550"/>
  <w15:docId w15:val="{EE5585BD-3095-43CF-8CCD-12C8D607C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E615D0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D62174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E615D0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E615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E615D0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E615D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E615D0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E615D0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E615D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E615D0"/>
  </w:style>
  <w:style w:type="character" w:styleId="a6">
    <w:name w:val="annotation reference"/>
    <w:uiPriority w:val="99"/>
    <w:rsid w:val="00E615D0"/>
    <w:rPr>
      <w:sz w:val="16"/>
      <w:szCs w:val="16"/>
    </w:rPr>
  </w:style>
  <w:style w:type="character" w:styleId="a7">
    <w:name w:val="FollowedHyperlink"/>
    <w:unhideWhenUsed/>
    <w:rsid w:val="00E615D0"/>
    <w:rPr>
      <w:color w:val="800080"/>
      <w:u w:val="single"/>
    </w:rPr>
  </w:style>
  <w:style w:type="character" w:styleId="a8">
    <w:name w:val="Emphasis"/>
    <w:uiPriority w:val="20"/>
    <w:qFormat/>
    <w:rsid w:val="00E615D0"/>
    <w:rPr>
      <w:i/>
      <w:iCs/>
    </w:rPr>
  </w:style>
  <w:style w:type="character" w:styleId="a9">
    <w:name w:val="endnote reference"/>
    <w:rsid w:val="00E615D0"/>
    <w:rPr>
      <w:vertAlign w:val="superscript"/>
    </w:rPr>
  </w:style>
  <w:style w:type="character" w:styleId="aa">
    <w:name w:val="footnote reference"/>
    <w:rsid w:val="00E615D0"/>
    <w:rPr>
      <w:vertAlign w:val="superscript"/>
    </w:rPr>
  </w:style>
  <w:style w:type="character" w:styleId="ab">
    <w:name w:val="Strong"/>
    <w:uiPriority w:val="22"/>
    <w:qFormat/>
    <w:rsid w:val="00E615D0"/>
    <w:rPr>
      <w:b/>
      <w:bCs/>
    </w:rPr>
  </w:style>
  <w:style w:type="character" w:styleId="ac">
    <w:name w:val="Hyperlink"/>
    <w:uiPriority w:val="99"/>
    <w:unhideWhenUsed/>
    <w:rsid w:val="00E615D0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E615D0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E615D0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E615D0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E615D0"/>
    <w:rPr>
      <w:vertAlign w:val="superscript"/>
    </w:rPr>
  </w:style>
  <w:style w:type="character" w:customStyle="1" w:styleId="WW8Num6z1">
    <w:name w:val="WW8Num6z1"/>
    <w:rsid w:val="00E615D0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E615D0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E615D0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E615D0"/>
    <w:rPr>
      <w:rFonts w:ascii="Symbol" w:hAnsi="Symbol"/>
      <w:sz w:val="18"/>
      <w:szCs w:val="18"/>
    </w:rPr>
  </w:style>
  <w:style w:type="character" w:customStyle="1" w:styleId="WW8Num2z0">
    <w:name w:val="WW8Num2z0"/>
    <w:rsid w:val="00E615D0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E615D0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E615D0"/>
  </w:style>
  <w:style w:type="character" w:customStyle="1" w:styleId="21">
    <w:name w:val="Основной шрифт абзаца2"/>
    <w:rsid w:val="00E615D0"/>
  </w:style>
  <w:style w:type="character" w:customStyle="1" w:styleId="ad">
    <w:name w:val="Тема примечания Знак"/>
    <w:link w:val="ae"/>
    <w:uiPriority w:val="99"/>
    <w:rsid w:val="00E615D0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E615D0"/>
    <w:rPr>
      <w:rFonts w:ascii="Courier New" w:hAnsi="Courier New" w:cs="Courier New"/>
    </w:rPr>
  </w:style>
  <w:style w:type="character" w:customStyle="1" w:styleId="WW8Num8z2">
    <w:name w:val="WW8Num8z2"/>
    <w:rsid w:val="00E615D0"/>
    <w:rPr>
      <w:rFonts w:ascii="Wingdings" w:hAnsi="Wingdings"/>
    </w:rPr>
  </w:style>
  <w:style w:type="character" w:customStyle="1" w:styleId="WW8Num8z0">
    <w:name w:val="WW8Num8z0"/>
    <w:rsid w:val="00E615D0"/>
    <w:rPr>
      <w:rFonts w:ascii="Symbol" w:hAnsi="Symbol"/>
    </w:rPr>
  </w:style>
  <w:style w:type="character" w:customStyle="1" w:styleId="af">
    <w:name w:val="Основной текст_"/>
    <w:link w:val="14"/>
    <w:rsid w:val="00E615D0"/>
    <w:rPr>
      <w:sz w:val="22"/>
      <w:szCs w:val="22"/>
    </w:rPr>
  </w:style>
  <w:style w:type="character" w:customStyle="1" w:styleId="af0">
    <w:name w:val="Символы концевой сноски"/>
    <w:rsid w:val="00E615D0"/>
    <w:rPr>
      <w:vertAlign w:val="superscript"/>
    </w:rPr>
  </w:style>
  <w:style w:type="character" w:customStyle="1" w:styleId="Iniiaiieoeoo">
    <w:name w:val="Iniiaiie o?eoo"/>
    <w:rsid w:val="00E615D0"/>
  </w:style>
  <w:style w:type="character" w:customStyle="1" w:styleId="WW8Num3z3">
    <w:name w:val="WW8Num3z3"/>
    <w:rsid w:val="00E615D0"/>
    <w:rPr>
      <w:rFonts w:ascii="Symbol" w:hAnsi="Symbol"/>
    </w:rPr>
  </w:style>
  <w:style w:type="character" w:customStyle="1" w:styleId="WW8Num6z2">
    <w:name w:val="WW8Num6z2"/>
    <w:rsid w:val="00E615D0"/>
    <w:rPr>
      <w:rFonts w:ascii="Wingdings" w:hAnsi="Wingdings"/>
    </w:rPr>
  </w:style>
  <w:style w:type="character" w:customStyle="1" w:styleId="WW8Num5z1">
    <w:name w:val="WW8Num5z1"/>
    <w:rsid w:val="00E615D0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E615D0"/>
    <w:rPr>
      <w:smallCaps/>
      <w:color w:val="DA1F28"/>
      <w:u w:val="single"/>
    </w:rPr>
  </w:style>
  <w:style w:type="character" w:customStyle="1" w:styleId="characteristics">
    <w:name w:val="characteristics"/>
    <w:rsid w:val="00E615D0"/>
  </w:style>
  <w:style w:type="character" w:customStyle="1" w:styleId="af1">
    <w:name w:val="Схема документа Знак"/>
    <w:link w:val="af2"/>
    <w:rsid w:val="00E615D0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E615D0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E615D0"/>
    <w:rPr>
      <w:sz w:val="24"/>
      <w:szCs w:val="24"/>
      <w:lang w:val="ru-RU" w:eastAsia="ru-RU"/>
    </w:rPr>
  </w:style>
  <w:style w:type="character" w:customStyle="1" w:styleId="WW8Num3z1">
    <w:name w:val="WW8Num3z1"/>
    <w:rsid w:val="00E615D0"/>
    <w:rPr>
      <w:rFonts w:ascii="Courier New" w:hAnsi="Courier New" w:cs="Courier New"/>
    </w:rPr>
  </w:style>
  <w:style w:type="character" w:customStyle="1" w:styleId="v141">
    <w:name w:val="v141"/>
    <w:rsid w:val="00E615D0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E615D0"/>
    <w:rPr>
      <w:sz w:val="16"/>
      <w:szCs w:val="16"/>
    </w:rPr>
  </w:style>
  <w:style w:type="character" w:customStyle="1" w:styleId="80">
    <w:name w:val="Заголовок 8 Знак"/>
    <w:link w:val="8"/>
    <w:rsid w:val="00E615D0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E615D0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E615D0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E615D0"/>
    <w:rPr>
      <w:sz w:val="24"/>
      <w:szCs w:val="24"/>
      <w:lang w:val="ru-RU" w:eastAsia="ru-RU"/>
    </w:rPr>
  </w:style>
  <w:style w:type="character" w:customStyle="1" w:styleId="WW8Num6z0">
    <w:name w:val="WW8Num6z0"/>
    <w:rsid w:val="00E615D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E615D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E615D0"/>
  </w:style>
  <w:style w:type="character" w:customStyle="1" w:styleId="ciaeieiaaiey">
    <w:name w:val="ciae i?eia?aiey"/>
    <w:rsid w:val="00E615D0"/>
    <w:rPr>
      <w:sz w:val="16"/>
    </w:rPr>
  </w:style>
  <w:style w:type="character" w:customStyle="1" w:styleId="WW-Absatz-Standardschriftart111">
    <w:name w:val="WW-Absatz-Standardschriftart111"/>
    <w:rsid w:val="00E615D0"/>
  </w:style>
  <w:style w:type="character" w:customStyle="1" w:styleId="spelle">
    <w:name w:val="spelle"/>
    <w:rsid w:val="00E615D0"/>
  </w:style>
  <w:style w:type="character" w:customStyle="1" w:styleId="34">
    <w:name w:val="Основной текст с отступом 3 Знак"/>
    <w:link w:val="35"/>
    <w:rsid w:val="00E615D0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E615D0"/>
  </w:style>
  <w:style w:type="character" w:customStyle="1" w:styleId="17">
    <w:name w:val="Знак примечания1"/>
    <w:rsid w:val="00E615D0"/>
    <w:rPr>
      <w:sz w:val="16"/>
      <w:szCs w:val="16"/>
    </w:rPr>
  </w:style>
  <w:style w:type="character" w:customStyle="1" w:styleId="WW8Num2z1">
    <w:name w:val="WW8Num2z1"/>
    <w:rsid w:val="00E615D0"/>
    <w:rPr>
      <w:rFonts w:ascii="Courier New" w:hAnsi="Courier New" w:cs="Courier New"/>
    </w:rPr>
  </w:style>
  <w:style w:type="character" w:customStyle="1" w:styleId="WW8Num4z2">
    <w:name w:val="WW8Num4z2"/>
    <w:rsid w:val="00E615D0"/>
    <w:rPr>
      <w:rFonts w:ascii="Wingdings" w:hAnsi="Wingdings"/>
    </w:rPr>
  </w:style>
  <w:style w:type="character" w:customStyle="1" w:styleId="Absatz-Standardschriftart">
    <w:name w:val="Absatz-Standardschriftart"/>
    <w:rsid w:val="00E615D0"/>
  </w:style>
  <w:style w:type="character" w:customStyle="1" w:styleId="WW8Num3z2">
    <w:name w:val="WW8Num3z2"/>
    <w:rsid w:val="00E615D0"/>
    <w:rPr>
      <w:rFonts w:ascii="Wingdings" w:hAnsi="Wingdings"/>
    </w:rPr>
  </w:style>
  <w:style w:type="character" w:customStyle="1" w:styleId="WW-Absatz-Standardschriftart1111111">
    <w:name w:val="WW-Absatz-Standardschriftart1111111"/>
    <w:rsid w:val="00E615D0"/>
  </w:style>
  <w:style w:type="character" w:customStyle="1" w:styleId="WW-">
    <w:name w:val="WW-Символы концевой сноски"/>
    <w:rsid w:val="00E615D0"/>
  </w:style>
  <w:style w:type="character" w:customStyle="1" w:styleId="WW8Num30z0">
    <w:name w:val="WW8Num30z0"/>
    <w:rsid w:val="00E615D0"/>
    <w:rPr>
      <w:sz w:val="28"/>
      <w:szCs w:val="28"/>
    </w:rPr>
  </w:style>
  <w:style w:type="character" w:customStyle="1" w:styleId="af8">
    <w:name w:val="Символ сноски"/>
    <w:rsid w:val="00E615D0"/>
    <w:rPr>
      <w:vertAlign w:val="superscript"/>
    </w:rPr>
  </w:style>
  <w:style w:type="character" w:customStyle="1" w:styleId="af9">
    <w:name w:val="Верхний колонтитул Знак"/>
    <w:link w:val="afa"/>
    <w:rsid w:val="00E615D0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E615D0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E615D0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E615D0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E615D0"/>
    <w:rPr>
      <w:i/>
      <w:iCs/>
      <w:color w:val="808080"/>
    </w:rPr>
  </w:style>
  <w:style w:type="character" w:customStyle="1" w:styleId="aff">
    <w:name w:val="Символ нумерации"/>
    <w:rsid w:val="00E615D0"/>
  </w:style>
  <w:style w:type="character" w:customStyle="1" w:styleId="aff0">
    <w:name w:val="Литература Знак Знак"/>
    <w:link w:val="aff1"/>
    <w:rsid w:val="00E615D0"/>
    <w:rPr>
      <w:sz w:val="22"/>
    </w:rPr>
  </w:style>
  <w:style w:type="character" w:customStyle="1" w:styleId="aff2">
    <w:name w:val="Текст Знак Знак Знак"/>
    <w:rsid w:val="00E615D0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E615D0"/>
    <w:rPr>
      <w:rFonts w:ascii="Symbol" w:hAnsi="Symbol"/>
    </w:rPr>
  </w:style>
  <w:style w:type="character" w:customStyle="1" w:styleId="WW-Absatz-Standardschriftart11">
    <w:name w:val="WW-Absatz-Standardschriftart11"/>
    <w:rsid w:val="00E615D0"/>
  </w:style>
  <w:style w:type="character" w:customStyle="1" w:styleId="WW8Num4z1">
    <w:name w:val="WW8Num4z1"/>
    <w:rsid w:val="00E615D0"/>
    <w:rPr>
      <w:rFonts w:ascii="Courier New" w:hAnsi="Courier New" w:cs="Courier New"/>
    </w:rPr>
  </w:style>
  <w:style w:type="character" w:customStyle="1" w:styleId="WW8Num7z0">
    <w:name w:val="WW8Num7z0"/>
    <w:rsid w:val="00E615D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E615D0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E615D0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E615D0"/>
  </w:style>
  <w:style w:type="character" w:customStyle="1" w:styleId="aff5">
    <w:name w:val="Основной текст с отступом Знак"/>
    <w:link w:val="aff6"/>
    <w:rsid w:val="00E615D0"/>
    <w:rPr>
      <w:sz w:val="24"/>
      <w:szCs w:val="24"/>
      <w:lang w:val="ru-RU" w:eastAsia="ru-RU"/>
    </w:rPr>
  </w:style>
  <w:style w:type="character" w:customStyle="1" w:styleId="WW8Num3z0">
    <w:name w:val="WW8Num3z0"/>
    <w:rsid w:val="00E615D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D62174"/>
    <w:rPr>
      <w:b/>
      <w:bCs/>
      <w:sz w:val="24"/>
      <w:szCs w:val="26"/>
    </w:rPr>
  </w:style>
  <w:style w:type="character" w:customStyle="1" w:styleId="WW8Num2z2">
    <w:name w:val="WW8Num2z2"/>
    <w:rsid w:val="00E615D0"/>
    <w:rPr>
      <w:rFonts w:ascii="Wingdings" w:hAnsi="Wingdings"/>
    </w:rPr>
  </w:style>
  <w:style w:type="character" w:customStyle="1" w:styleId="WW-Absatz-Standardschriftart1111">
    <w:name w:val="WW-Absatz-Standardschriftart1111"/>
    <w:rsid w:val="00E615D0"/>
  </w:style>
  <w:style w:type="character" w:customStyle="1" w:styleId="WW8Num9z0">
    <w:name w:val="WW8Num9z0"/>
    <w:rsid w:val="00E615D0"/>
    <w:rPr>
      <w:sz w:val="28"/>
      <w:szCs w:val="28"/>
    </w:rPr>
  </w:style>
  <w:style w:type="character" w:customStyle="1" w:styleId="WW8Num7z3">
    <w:name w:val="WW8Num7z3"/>
    <w:rsid w:val="00E615D0"/>
    <w:rPr>
      <w:rFonts w:ascii="Symbol" w:hAnsi="Symbol"/>
    </w:rPr>
  </w:style>
  <w:style w:type="character" w:customStyle="1" w:styleId="WW-Absatz-Standardschriftart1">
    <w:name w:val="WW-Absatz-Standardschriftart1"/>
    <w:rsid w:val="00E615D0"/>
  </w:style>
  <w:style w:type="character" w:customStyle="1" w:styleId="WW8Num5z2">
    <w:name w:val="WW8Num5z2"/>
    <w:rsid w:val="00E615D0"/>
    <w:rPr>
      <w:rFonts w:ascii="Wingdings" w:hAnsi="Wingdings"/>
    </w:rPr>
  </w:style>
  <w:style w:type="character" w:customStyle="1" w:styleId="WW8Num2z3">
    <w:name w:val="WW8Num2z3"/>
    <w:rsid w:val="00E615D0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E615D0"/>
  </w:style>
  <w:style w:type="character" w:customStyle="1" w:styleId="aff9">
    <w:name w:val="Нижний колонтитул Знак"/>
    <w:link w:val="affa"/>
    <w:rsid w:val="00E615D0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E615D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E615D0"/>
  </w:style>
  <w:style w:type="character" w:customStyle="1" w:styleId="WW8Num44z0">
    <w:name w:val="WW8Num44z0"/>
    <w:rsid w:val="00E615D0"/>
    <w:rPr>
      <w:sz w:val="28"/>
      <w:szCs w:val="28"/>
    </w:rPr>
  </w:style>
  <w:style w:type="character" w:customStyle="1" w:styleId="WW8Num4z3">
    <w:name w:val="WW8Num4z3"/>
    <w:rsid w:val="00E615D0"/>
    <w:rPr>
      <w:rFonts w:ascii="Symbol" w:hAnsi="Symbol"/>
    </w:rPr>
  </w:style>
  <w:style w:type="character" w:customStyle="1" w:styleId="50">
    <w:name w:val="Заголовок 5 Знак"/>
    <w:link w:val="5"/>
    <w:rsid w:val="00E615D0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E615D0"/>
  </w:style>
  <w:style w:type="character" w:customStyle="1" w:styleId="affc">
    <w:name w:val="Основной текст Знак"/>
    <w:link w:val="affd"/>
    <w:rsid w:val="00E615D0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E615D0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E615D0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E615D0"/>
    <w:rPr>
      <w:b/>
      <w:bCs/>
    </w:rPr>
  </w:style>
  <w:style w:type="paragraph" w:styleId="af6">
    <w:name w:val="annotation text"/>
    <w:basedOn w:val="a1"/>
    <w:link w:val="af5"/>
    <w:uiPriority w:val="99"/>
    <w:rsid w:val="00E615D0"/>
  </w:style>
  <w:style w:type="paragraph" w:styleId="aff8">
    <w:name w:val="endnote text"/>
    <w:basedOn w:val="a1"/>
    <w:link w:val="aff7"/>
    <w:rsid w:val="00E615D0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E615D0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E615D0"/>
    <w:pPr>
      <w:spacing w:after="120"/>
      <w:ind w:left="283"/>
    </w:pPr>
  </w:style>
  <w:style w:type="paragraph" w:styleId="af4">
    <w:name w:val="footnote text"/>
    <w:basedOn w:val="a1"/>
    <w:link w:val="af3"/>
    <w:rsid w:val="00E615D0"/>
  </w:style>
  <w:style w:type="paragraph" w:styleId="24">
    <w:name w:val="Body Text Indent 2"/>
    <w:basedOn w:val="a1"/>
    <w:link w:val="23"/>
    <w:unhideWhenUsed/>
    <w:rsid w:val="00E615D0"/>
    <w:pPr>
      <w:spacing w:after="120" w:line="480" w:lineRule="auto"/>
      <w:ind w:left="283"/>
    </w:pPr>
  </w:style>
  <w:style w:type="paragraph" w:styleId="affe">
    <w:name w:val="List"/>
    <w:basedOn w:val="affd"/>
    <w:rsid w:val="00E615D0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E615D0"/>
    <w:pPr>
      <w:ind w:firstLine="709"/>
    </w:pPr>
  </w:style>
  <w:style w:type="paragraph" w:styleId="33">
    <w:name w:val="Body Text 3"/>
    <w:basedOn w:val="a1"/>
    <w:link w:val="32"/>
    <w:rsid w:val="00E615D0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E615D0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E615D0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E615D0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E615D0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E615D0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E615D0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E615D0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E615D0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E615D0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E615D0"/>
    <w:pPr>
      <w:spacing w:before="200" w:after="200"/>
      <w:jc w:val="both"/>
    </w:pPr>
  </w:style>
  <w:style w:type="paragraph" w:styleId="26">
    <w:name w:val="Body Text 2"/>
    <w:basedOn w:val="a1"/>
    <w:link w:val="25"/>
    <w:rsid w:val="00E615D0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E615D0"/>
  </w:style>
  <w:style w:type="paragraph" w:styleId="36">
    <w:name w:val="toc 3"/>
    <w:basedOn w:val="a1"/>
    <w:next w:val="a1"/>
    <w:uiPriority w:val="39"/>
    <w:rsid w:val="00E615D0"/>
    <w:pPr>
      <w:ind w:left="480"/>
    </w:pPr>
  </w:style>
  <w:style w:type="paragraph" w:styleId="27">
    <w:name w:val="toc 2"/>
    <w:basedOn w:val="a1"/>
    <w:next w:val="a1"/>
    <w:uiPriority w:val="39"/>
    <w:rsid w:val="00E615D0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E615D0"/>
    <w:rPr>
      <w:i/>
      <w:iCs/>
      <w:color w:val="000000"/>
    </w:rPr>
  </w:style>
  <w:style w:type="paragraph" w:customStyle="1" w:styleId="FR3">
    <w:name w:val="FR3"/>
    <w:rsid w:val="00E615D0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E615D0"/>
    <w:pPr>
      <w:jc w:val="center"/>
    </w:pPr>
    <w:rPr>
      <w:b/>
      <w:bCs/>
    </w:rPr>
  </w:style>
  <w:style w:type="paragraph" w:customStyle="1" w:styleId="1d">
    <w:name w:val="Название1"/>
    <w:basedOn w:val="a1"/>
    <w:rsid w:val="00E615D0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E615D0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E615D0"/>
    <w:pPr>
      <w:ind w:left="720"/>
      <w:contextualSpacing/>
    </w:pPr>
  </w:style>
  <w:style w:type="paragraph" w:customStyle="1" w:styleId="afff5">
    <w:name w:val="Занятие"/>
    <w:basedOn w:val="afe"/>
    <w:rsid w:val="00E615D0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E615D0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E615D0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E615D0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E615D0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E615D0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E615D0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E615D0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E615D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E615D0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E615D0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E615D0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E615D0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E615D0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E615D0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E615D0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E615D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E615D0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E615D0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E615D0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E615D0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E615D0"/>
    <w:rPr>
      <w:b/>
      <w:bCs/>
    </w:rPr>
  </w:style>
  <w:style w:type="paragraph" w:customStyle="1" w:styleId="afffc">
    <w:name w:val="Основная"/>
    <w:basedOn w:val="afff4"/>
    <w:rsid w:val="00E615D0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E615D0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E615D0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E615D0"/>
    <w:pPr>
      <w:ind w:left="708"/>
    </w:pPr>
  </w:style>
  <w:style w:type="paragraph" w:customStyle="1" w:styleId="Web">
    <w:name w:val="Обычный (Web)"/>
    <w:basedOn w:val="a1"/>
    <w:unhideWhenUsed/>
    <w:rsid w:val="00E615D0"/>
    <w:pPr>
      <w:spacing w:before="100" w:after="100"/>
    </w:pPr>
  </w:style>
  <w:style w:type="paragraph" w:customStyle="1" w:styleId="1f3">
    <w:name w:val="Без интервала1"/>
    <w:uiPriority w:val="1"/>
    <w:unhideWhenUsed/>
    <w:rsid w:val="00E615D0"/>
  </w:style>
  <w:style w:type="paragraph" w:customStyle="1" w:styleId="14">
    <w:name w:val="Основной текст1"/>
    <w:basedOn w:val="a1"/>
    <w:link w:val="af"/>
    <w:rsid w:val="00E615D0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E615D0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E615D0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E615D0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E615D0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E615D0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E615D0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E615D0"/>
    <w:pPr>
      <w:spacing w:before="200" w:after="200"/>
      <w:jc w:val="both"/>
    </w:pPr>
  </w:style>
  <w:style w:type="paragraph" w:customStyle="1" w:styleId="1f6">
    <w:name w:val="Указатель1"/>
    <w:basedOn w:val="a1"/>
    <w:rsid w:val="00E615D0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E615D0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E615D0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E615D0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E615D0"/>
    <w:rPr>
      <w:sz w:val="20"/>
      <w:szCs w:val="20"/>
    </w:rPr>
  </w:style>
  <w:style w:type="paragraph" w:customStyle="1" w:styleId="afff3">
    <w:name w:val="Содержимое таблицы"/>
    <w:basedOn w:val="a1"/>
    <w:rsid w:val="00E615D0"/>
    <w:pPr>
      <w:suppressLineNumbers/>
    </w:pPr>
    <w:rPr>
      <w:lang w:eastAsia="ar-SA"/>
    </w:rPr>
  </w:style>
  <w:style w:type="paragraph" w:customStyle="1" w:styleId="Normal1">
    <w:name w:val="Normal1"/>
    <w:rsid w:val="00E615D0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E615D0"/>
    <w:pPr>
      <w:widowControl w:val="0"/>
    </w:pPr>
    <w:rPr>
      <w:sz w:val="24"/>
    </w:rPr>
  </w:style>
  <w:style w:type="paragraph" w:customStyle="1" w:styleId="FR4">
    <w:name w:val="FR4"/>
    <w:rsid w:val="00E615D0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E615D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E615D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E615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E61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apple-converted-space">
    <w:name w:val="apple-converted-space"/>
    <w:rsid w:val="00537C09"/>
  </w:style>
  <w:style w:type="character" w:customStyle="1" w:styleId="1f9">
    <w:name w:val="Неразрешенное упоминание1"/>
    <w:uiPriority w:val="99"/>
    <w:semiHidden/>
    <w:unhideWhenUsed/>
    <w:rsid w:val="00537C09"/>
    <w:rPr>
      <w:color w:val="808080"/>
      <w:shd w:val="clear" w:color="auto" w:fill="E6E6E6"/>
    </w:rPr>
  </w:style>
  <w:style w:type="character" w:customStyle="1" w:styleId="2a">
    <w:name w:val="Неразрешенное упоминание2"/>
    <w:basedOn w:val="a2"/>
    <w:uiPriority w:val="99"/>
    <w:semiHidden/>
    <w:unhideWhenUsed/>
    <w:rsid w:val="005903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tgu.ru/library/" TargetMode="External"/><Relationship Id="rId13" Type="http://schemas.openxmlformats.org/officeDocument/2006/relationships/hyperlink" Target="http://infomissia.ru/2011/03/09/perejitru/" TargetMode="External"/><Relationship Id="rId18" Type="http://schemas.openxmlformats.org/officeDocument/2006/relationships/hyperlink" Target="https://clck.yandex.ru/redir/dv/*data=url%3DURL%253Ahttp%253A%252F%252Fwww.elibrary.ru%26ts%3D1490772565%26uid%3D3847310871452276875&amp;sign=01fb89a4bf1ef71344a93fc257fe4d41&amp;keyno=1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lib.pravmir.ru/" TargetMode="External"/><Relationship Id="rId17" Type="http://schemas.openxmlformats.org/officeDocument/2006/relationships/hyperlink" Target="URL:http://www.lib.msu.su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clck.yandex.ru/redir/dv/*data=url%3Dhttp%253A%252F%252Fadalin.mospsy.ru%252F%26ts%3D1490772565%26uid%3D3847310871452276875&amp;sign=d4a027f144ccf67286b649e03c2864e7&amp;keyno=1" TargetMode="External"/><Relationship Id="rId20" Type="http://schemas.openxmlformats.org/officeDocument/2006/relationships/hyperlink" Target="http://iprbookshop.r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verav.ru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childpsy.ru/&#1076;&#1077;&#1090;&#1089;&#1082;&#1072;&#1103;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://pstgu.ru/scientific/periodicals/bulletin/IV/" TargetMode="External"/><Relationship Id="rId19" Type="http://schemas.openxmlformats.org/officeDocument/2006/relationships/hyperlink" Target="http://www.studmedlib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.&#1077;du.ru" TargetMode="External"/><Relationship Id="rId14" Type="http://schemas.openxmlformats.org/officeDocument/2006/relationships/hyperlink" Target="https://clck.yandex.ru/redir/dv/*data=url%3Dhttp%253A%252F%252Fwww.pedlib.ru%252F%26ts%3D1490772565%26uid%3D3847310871452276875&amp;sign=3263bacdf79a091c03ec481c0266efa0&amp;keyno=1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BA232-1A65-438A-A979-FF1A5DC7F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735</Words>
  <Characters>16359</Characters>
  <Application>Microsoft Office Word</Application>
  <DocSecurity>0</DocSecurity>
  <PresentationFormat/>
  <Lines>333</Lines>
  <Paragraphs>92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9002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Вячеслав Ячменик</cp:lastModifiedBy>
  <cp:revision>6</cp:revision>
  <cp:lastPrinted>2017-02-28T12:29:00Z</cp:lastPrinted>
  <dcterms:created xsi:type="dcterms:W3CDTF">2021-02-09T14:04:00Z</dcterms:created>
  <dcterms:modified xsi:type="dcterms:W3CDTF">2021-12-2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